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41153" w14:textId="77777777" w:rsidR="009625C5" w:rsidRDefault="009625C5" w:rsidP="009625C5">
      <w:pPr>
        <w:widowControl w:val="0"/>
        <w:spacing w:line="276" w:lineRule="auto"/>
        <w:rPr>
          <w:rFonts w:ascii="Arial" w:eastAsia="Arial" w:hAnsi="Arial" w:cs="Arial"/>
          <w:color w:val="000000"/>
        </w:rPr>
      </w:pPr>
    </w:p>
    <w:p w14:paraId="7413F7D8" w14:textId="0837814E" w:rsidR="008F25F9" w:rsidRPr="00995CF8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  <w:r w:rsidR="008F25F9" w:rsidRPr="00995CF8">
        <w:rPr>
          <w:lang w:val="tr-TR"/>
        </w:rPr>
        <w:t xml:space="preserve">Bu taahhütnamenin amacı, danışman ve öğrenci arasında güçlü bir iletişim kurularak lisansüstü eğitim sürecinin öğrenci ve danışman için daha verimli hale gelmesini sağlamaktır. </w:t>
      </w:r>
    </w:p>
    <w:p w14:paraId="3D181E3E" w14:textId="4E752F6A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  <w:r w:rsidRPr="00995CF8">
        <w:rPr>
          <w:lang w:val="tr-TR"/>
        </w:rPr>
        <w:t>Bu taahhütnamede belirtilen tü</w:t>
      </w:r>
      <w:r w:rsidR="00FA3380" w:rsidRPr="00995CF8">
        <w:rPr>
          <w:lang w:val="tr-TR"/>
        </w:rPr>
        <w:t xml:space="preserve">m alanlar eksiksiz biçimde </w:t>
      </w:r>
      <w:r w:rsidRPr="00995CF8">
        <w:rPr>
          <w:lang w:val="tr-TR"/>
        </w:rPr>
        <w:t xml:space="preserve">doldurulmalıdır.  </w:t>
      </w:r>
    </w:p>
    <w:p w14:paraId="1BDCC2CF" w14:textId="77777777" w:rsidR="00A3092B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</w:p>
    <w:p w14:paraId="614D0544" w14:textId="0A8683B9" w:rsidR="008F25F9" w:rsidRPr="00995CF8" w:rsidRDefault="00A3092B" w:rsidP="00A3092B">
      <w:pPr>
        <w:tabs>
          <w:tab w:val="left" w:pos="567"/>
          <w:tab w:val="left" w:pos="3735"/>
        </w:tabs>
        <w:spacing w:line="312" w:lineRule="auto"/>
        <w:jc w:val="both"/>
        <w:rPr>
          <w:lang w:val="tr-TR"/>
        </w:rPr>
      </w:pPr>
      <w:r>
        <w:rPr>
          <w:lang w:val="tr-TR"/>
        </w:rPr>
        <w:tab/>
      </w:r>
      <w:r w:rsidR="008F25F9" w:rsidRPr="00995CF8">
        <w:rPr>
          <w:lang w:val="tr-TR"/>
        </w:rPr>
        <w:t>Danışman ve öğrenci</w:t>
      </w:r>
      <w:r w:rsidR="00BF134E">
        <w:rPr>
          <w:lang w:val="tr-TR"/>
        </w:rPr>
        <w:t>,</w:t>
      </w:r>
      <w:r w:rsidR="008F25F9" w:rsidRPr="00995CF8">
        <w:rPr>
          <w:lang w:val="tr-TR"/>
        </w:rPr>
        <w:t xml:space="preserve"> taahhütnamede yer alan tüm maddeler üzerinde ayrıntılı olarak konuşmalı, anlaşılmayan k</w:t>
      </w:r>
      <w:r w:rsidR="00FA3380" w:rsidRPr="00995CF8">
        <w:rPr>
          <w:lang w:val="tr-TR"/>
        </w:rPr>
        <w:t xml:space="preserve">onulara açıklık getirmeli ve fikir birliği </w:t>
      </w:r>
      <w:r w:rsidR="008F25F9" w:rsidRPr="00995CF8">
        <w:rPr>
          <w:lang w:val="tr-TR"/>
        </w:rPr>
        <w:t>oluşturmalıdır</w:t>
      </w:r>
      <w:r w:rsidR="00BF134E">
        <w:rPr>
          <w:lang w:val="tr-TR"/>
        </w:rPr>
        <w:t>lar</w:t>
      </w:r>
      <w:r w:rsidR="008F25F9" w:rsidRPr="00995CF8">
        <w:rPr>
          <w:lang w:val="tr-TR"/>
        </w:rPr>
        <w:t>.</w:t>
      </w:r>
    </w:p>
    <w:p w14:paraId="62CFEC40" w14:textId="5BFF5DC9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  <w:r w:rsidRPr="00995CF8">
        <w:rPr>
          <w:lang w:val="tr-TR"/>
        </w:rPr>
        <w:t>Taahhütname, en geç eğitim öğretimin başladığı yarıyılın sonuna kadar 3 nüsha olarak doldurularak imzalanı</w:t>
      </w:r>
      <w:r w:rsidR="0098444E">
        <w:rPr>
          <w:lang w:val="tr-TR"/>
        </w:rPr>
        <w:t>r</w:t>
      </w:r>
      <w:r w:rsidRPr="00995CF8">
        <w:rPr>
          <w:lang w:val="tr-TR"/>
        </w:rPr>
        <w:t xml:space="preserve">. Danışman </w:t>
      </w:r>
      <w:r w:rsidR="00FA3380" w:rsidRPr="00995CF8">
        <w:rPr>
          <w:lang w:val="tr-TR"/>
        </w:rPr>
        <w:t xml:space="preserve">ve öğrenci </w:t>
      </w:r>
      <w:r w:rsidRPr="00995CF8">
        <w:rPr>
          <w:lang w:val="tr-TR"/>
        </w:rPr>
        <w:t>birer nüshayı kendilerinde muhafa</w:t>
      </w:r>
      <w:r w:rsidR="00FA3380" w:rsidRPr="00995CF8">
        <w:rPr>
          <w:lang w:val="tr-TR"/>
        </w:rPr>
        <w:t xml:space="preserve">za etmeli, imzalı </w:t>
      </w:r>
      <w:r w:rsidR="0098444E">
        <w:rPr>
          <w:lang w:val="tr-TR"/>
        </w:rPr>
        <w:t>üçüncü</w:t>
      </w:r>
      <w:r w:rsidR="00FA3380" w:rsidRPr="00995CF8">
        <w:rPr>
          <w:lang w:val="tr-TR"/>
        </w:rPr>
        <w:t xml:space="preserve"> nüsha da </w:t>
      </w:r>
      <w:r w:rsidRPr="00995CF8">
        <w:rPr>
          <w:lang w:val="tr-TR"/>
        </w:rPr>
        <w:t xml:space="preserve">öğrencinin dosyasında saklanmak üzere </w:t>
      </w:r>
      <w:proofErr w:type="spellStart"/>
      <w:r w:rsidRPr="00995CF8">
        <w:rPr>
          <w:lang w:val="tr-TR"/>
        </w:rPr>
        <w:t>Enstitü’ye</w:t>
      </w:r>
      <w:proofErr w:type="spellEnd"/>
      <w:r w:rsidRPr="00995CF8">
        <w:rPr>
          <w:lang w:val="tr-TR"/>
        </w:rPr>
        <w:t xml:space="preserve"> teslim edilmelidir.</w:t>
      </w:r>
    </w:p>
    <w:p w14:paraId="5DA73854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756"/>
        <w:gridCol w:w="4260"/>
      </w:tblGrid>
      <w:tr w:rsidR="008F25F9" w:rsidRPr="00995CF8" w14:paraId="72571389" w14:textId="77777777" w:rsidTr="00736906">
        <w:tc>
          <w:tcPr>
            <w:tcW w:w="6974" w:type="dxa"/>
          </w:tcPr>
          <w:p w14:paraId="7328C9A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Fakülte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ve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nabilim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lı</w:t>
            </w:r>
            <w:proofErr w:type="spellEnd"/>
          </w:p>
        </w:tc>
        <w:tc>
          <w:tcPr>
            <w:tcW w:w="6974" w:type="dxa"/>
          </w:tcPr>
          <w:p w14:paraId="7ECBFA8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4D73DD38" w14:textId="77777777" w:rsidTr="00736906">
        <w:tc>
          <w:tcPr>
            <w:tcW w:w="6974" w:type="dxa"/>
          </w:tcPr>
          <w:p w14:paraId="119570C6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ni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Numarası</w:t>
            </w:r>
            <w:proofErr w:type="spellEnd"/>
          </w:p>
          <w:p w14:paraId="2D14151A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767A509F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4DCA6558" w14:textId="77777777" w:rsidTr="00736906">
        <w:tc>
          <w:tcPr>
            <w:tcW w:w="6974" w:type="dxa"/>
          </w:tcPr>
          <w:p w14:paraId="70FA981D" w14:textId="2CD833CA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ni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58AA8A84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2190DF1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508B6DE2" w14:textId="77777777" w:rsidTr="00736906">
        <w:tc>
          <w:tcPr>
            <w:tcW w:w="6974" w:type="dxa"/>
          </w:tcPr>
          <w:p w14:paraId="689EB676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ı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2BCAB06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19DD0EBF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8F25F9" w:rsidRPr="00995CF8" w14:paraId="778E33D8" w14:textId="77777777" w:rsidTr="00736906">
        <w:tc>
          <w:tcPr>
            <w:tcW w:w="6974" w:type="dxa"/>
          </w:tcPr>
          <w:p w14:paraId="10034F4C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Varsa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İkinci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ı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Adı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Soyadı</w:t>
            </w:r>
            <w:proofErr w:type="spellEnd"/>
          </w:p>
          <w:p w14:paraId="6A05C21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974" w:type="dxa"/>
          </w:tcPr>
          <w:p w14:paraId="79F2ED8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567D87C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1BE8DFFF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4FE5F009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43365E2A" w14:textId="77777777" w:rsidR="008F25F9" w:rsidRPr="00995CF8" w:rsidRDefault="008F25F9" w:rsidP="004673B5">
      <w:pPr>
        <w:tabs>
          <w:tab w:val="left" w:pos="3735"/>
        </w:tabs>
        <w:spacing w:line="312" w:lineRule="auto"/>
        <w:jc w:val="both"/>
      </w:pPr>
    </w:p>
    <w:p w14:paraId="17C74362" w14:textId="72F1C4C1" w:rsidR="00477FAF" w:rsidRDefault="00477FAF" w:rsidP="004673B5">
      <w:pPr>
        <w:tabs>
          <w:tab w:val="left" w:pos="3735"/>
        </w:tabs>
        <w:spacing w:line="312" w:lineRule="auto"/>
        <w:jc w:val="both"/>
      </w:pPr>
      <w:r>
        <w:br w:type="page"/>
      </w:r>
    </w:p>
    <w:p w14:paraId="665AFD97" w14:textId="597D9DD1" w:rsidR="00DA5D58" w:rsidRPr="00995CF8" w:rsidRDefault="00DA5D58" w:rsidP="004673B5">
      <w:pPr>
        <w:tabs>
          <w:tab w:val="left" w:pos="3735"/>
        </w:tabs>
        <w:spacing w:line="312" w:lineRule="auto"/>
        <w:jc w:val="both"/>
        <w:sectPr w:rsidR="00DA5D58" w:rsidRPr="00995CF8" w:rsidSect="00F30D09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851" w:right="1440" w:bottom="709" w:left="1440" w:header="708" w:footer="708" w:gutter="0"/>
          <w:pgNumType w:start="1"/>
          <w:cols w:space="708"/>
          <w:docGrid w:linePitch="360"/>
        </w:sectPr>
      </w:pPr>
    </w:p>
    <w:tbl>
      <w:tblPr>
        <w:tblStyle w:val="TabloKlavuzu"/>
        <w:tblW w:w="14743" w:type="dxa"/>
        <w:tblInd w:w="-147" w:type="dxa"/>
        <w:tblLook w:val="04A0" w:firstRow="1" w:lastRow="0" w:firstColumn="1" w:lastColumn="0" w:noHBand="0" w:noVBand="1"/>
      </w:tblPr>
      <w:tblGrid>
        <w:gridCol w:w="6331"/>
        <w:gridCol w:w="644"/>
        <w:gridCol w:w="766"/>
        <w:gridCol w:w="5592"/>
        <w:gridCol w:w="644"/>
        <w:gridCol w:w="766"/>
      </w:tblGrid>
      <w:tr w:rsidR="0098444E" w:rsidRPr="00995CF8" w14:paraId="29472EBF" w14:textId="77777777" w:rsidTr="00477FAF">
        <w:tc>
          <w:tcPr>
            <w:tcW w:w="7741" w:type="dxa"/>
            <w:gridSpan w:val="3"/>
            <w:shd w:val="clear" w:color="auto" w:fill="D9D9D9" w:themeFill="background1" w:themeFillShade="D9"/>
          </w:tcPr>
          <w:p w14:paraId="7BF14AA0" w14:textId="4A1367CA" w:rsidR="0098444E" w:rsidRPr="0098444E" w:rsidRDefault="0098444E" w:rsidP="0098444E">
            <w:pPr>
              <w:pStyle w:val="ListeParagraf"/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  <w:bCs/>
              </w:rPr>
              <w:lastRenderedPageBreak/>
              <w:t>DANIŞMAN ÖĞRETİM ÜYESİ</w:t>
            </w:r>
          </w:p>
        </w:tc>
        <w:tc>
          <w:tcPr>
            <w:tcW w:w="7002" w:type="dxa"/>
            <w:gridSpan w:val="3"/>
            <w:shd w:val="clear" w:color="auto" w:fill="D9D9D9" w:themeFill="background1" w:themeFillShade="D9"/>
          </w:tcPr>
          <w:p w14:paraId="22A83007" w14:textId="0169C468" w:rsidR="0098444E" w:rsidRPr="0098444E" w:rsidRDefault="0098444E" w:rsidP="0098444E">
            <w:pPr>
              <w:pStyle w:val="ListeParagraf"/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</w:rPr>
              <w:t>ÖĞRENCİ</w:t>
            </w:r>
          </w:p>
        </w:tc>
      </w:tr>
      <w:tr w:rsidR="008F25F9" w:rsidRPr="00995CF8" w14:paraId="795B3E77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68F425CE" w14:textId="59E46EC0" w:rsidR="008F25F9" w:rsidRPr="0098444E" w:rsidRDefault="008F25F9" w:rsidP="0098444E">
            <w:pPr>
              <w:pStyle w:val="ListeParagraf"/>
              <w:numPr>
                <w:ilvl w:val="0"/>
                <w:numId w:val="7"/>
              </w:numPr>
              <w:tabs>
                <w:tab w:val="left" w:pos="3735"/>
              </w:tabs>
              <w:spacing w:after="0" w:line="312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8444E">
              <w:rPr>
                <w:rFonts w:ascii="Times New Roman" w:hAnsi="Times New Roman" w:cs="Times New Roman"/>
                <w:b/>
                <w:bCs/>
              </w:rPr>
              <w:t>GENEL BILGILENDIRME</w:t>
            </w:r>
          </w:p>
        </w:tc>
      </w:tr>
      <w:tr w:rsidR="008F25F9" w:rsidRPr="008D411F" w14:paraId="5C7DBDE4" w14:textId="77777777" w:rsidTr="00477FAF">
        <w:tc>
          <w:tcPr>
            <w:tcW w:w="6331" w:type="dxa"/>
          </w:tcPr>
          <w:p w14:paraId="3C784FAB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95377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6D7D18E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733260D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BAE89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37A78E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655D279C" w14:textId="77777777" w:rsidTr="00477FAF">
        <w:tc>
          <w:tcPr>
            <w:tcW w:w="6331" w:type="dxa"/>
          </w:tcPr>
          <w:p w14:paraId="5EEAAA98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  <w:lang w:val="tr-TR"/>
              </w:rPr>
            </w:pP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ıtl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ulunduğ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graml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işk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ne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B9F701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E9C319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9285FA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ayıtl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gilendirild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0CE9662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1019926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BD897F0" w14:textId="77777777" w:rsidTr="00477FAF">
        <w:tc>
          <w:tcPr>
            <w:tcW w:w="6331" w:type="dxa"/>
          </w:tcPr>
          <w:p w14:paraId="41C57F96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tmelikler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rgeler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ygu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saslar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0BC774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937E9A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10C95B9" w14:textId="15A7D94B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tmelik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rge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ygu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sasları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bilgilendirildim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.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Mevzuat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dahilind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yerin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getirilmesi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  <w:bCs/>
              </w:rPr>
              <w:t>gereken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al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kka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AD8A80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4B416B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C190396" w14:textId="77777777" w:rsidTr="00477FAF">
        <w:trPr>
          <w:trHeight w:val="405"/>
        </w:trPr>
        <w:tc>
          <w:tcPr>
            <w:tcW w:w="6331" w:type="dxa"/>
          </w:tcPr>
          <w:p w14:paraId="6F49BF21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önem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rediler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B36596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F10034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45BA72B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d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ers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redi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b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şlemler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erin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ti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44" w:type="dxa"/>
          </w:tcPr>
          <w:p w14:paraId="5B2902B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F5B49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1D5BA43" w14:textId="77777777" w:rsidTr="00477FAF">
        <w:tc>
          <w:tcPr>
            <w:tcW w:w="6331" w:type="dxa"/>
          </w:tcPr>
          <w:p w14:paraId="66AB9D28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Öğrencilerin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dondurma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süre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uzatma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vb.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işlemleri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eastAsia="Times New Roman" w:hAnsi="Times New Roman" w:cs="Times New Roman"/>
              </w:rPr>
              <w:t>açıklandı</w:t>
            </w:r>
            <w:proofErr w:type="spellEnd"/>
            <w:r w:rsidRPr="0098444E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0B8F78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2FDA4E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47AC131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ondu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ü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uzat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lepler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onuy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F65967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4A8B7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C356D03" w14:textId="77777777" w:rsidTr="00477FAF">
        <w:tc>
          <w:tcPr>
            <w:tcW w:w="6331" w:type="dxa"/>
          </w:tcPr>
          <w:p w14:paraId="6F57683D" w14:textId="3EC01F0C" w:rsidR="008F25F9" w:rsidRPr="0098444E" w:rsidRDefault="001D69C9" w:rsidP="004673B5">
            <w:pPr>
              <w:pStyle w:val="ListeParagraf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2" w:lineRule="auto"/>
              <w:jc w:val="both"/>
              <w:rPr>
                <w:rFonts w:ascii="Times New Roman" w:eastAsia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="00833A6D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katılması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ğitim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s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nz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etkinlikler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0746EC7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6E95D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1AE34CA" w14:textId="3582AE8A" w:rsidR="008F25F9" w:rsidRPr="0098444E" w:rsidRDefault="001D69C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im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k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ayac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</w:t>
            </w:r>
            <w:r w:rsidR="008F25F9" w:rsidRPr="0098444E">
              <w:rPr>
                <w:rFonts w:ascii="Times New Roman" w:hAnsi="Times New Roman" w:cs="Times New Roman"/>
              </w:rPr>
              <w:t>ğiti</w:t>
            </w:r>
            <w:r w:rsidRPr="0098444E">
              <w:rPr>
                <w:rFonts w:ascii="Times New Roman" w:hAnsi="Times New Roman" w:cs="Times New Roman"/>
              </w:rPr>
              <w:t>m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</w:t>
            </w:r>
            <w:r w:rsidR="00833A6D" w:rsidRPr="0098444E">
              <w:rPr>
                <w:rFonts w:ascii="Times New Roman" w:hAnsi="Times New Roman" w:cs="Times New Roman"/>
              </w:rPr>
              <w:t>s</w:t>
            </w:r>
            <w:r w:rsidRPr="0098444E">
              <w:rPr>
                <w:rFonts w:ascii="Times New Roman" w:hAnsi="Times New Roman" w:cs="Times New Roman"/>
              </w:rPr>
              <w:t>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nz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kinliklere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katılım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8F25F9" w:rsidRPr="0098444E">
              <w:rPr>
                <w:rFonts w:ascii="Times New Roman" w:hAnsi="Times New Roman" w:cs="Times New Roman"/>
                <w:bCs/>
              </w:rPr>
              <w:t>göstereciğim</w:t>
            </w:r>
            <w:proofErr w:type="spellEnd"/>
            <w:r w:rsidR="008F25F9"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132BD19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31588F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86EAC75" w14:textId="77777777" w:rsidTr="00477FAF">
        <w:tc>
          <w:tcPr>
            <w:tcW w:w="6331" w:type="dxa"/>
          </w:tcPr>
          <w:p w14:paraId="68A3E5C7" w14:textId="77777777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ütüphan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online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nak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2B2ED6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549F6F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19408EC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Kütüphan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online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nak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r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internet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knoloji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k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uyg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ll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7726F92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D307E6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D6750C7" w14:textId="77777777" w:rsidTr="00477FAF">
        <w:trPr>
          <w:trHeight w:val="603"/>
        </w:trPr>
        <w:tc>
          <w:tcPr>
            <w:tcW w:w="6331" w:type="dxa"/>
          </w:tcPr>
          <w:p w14:paraId="4ED0104E" w14:textId="5756BC4D" w:rsidR="008F25F9" w:rsidRPr="0098444E" w:rsidRDefault="008F25F9" w:rsidP="004673B5">
            <w:pPr>
              <w:pStyle w:val="ListeParagraf"/>
              <w:numPr>
                <w:ilvl w:val="0"/>
                <w:numId w:val="5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  <w:bCs/>
                <w:lang w:val="tr-TR"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internet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rişi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F662C6" w:rsidRPr="0098444E">
              <w:rPr>
                <w:rFonts w:ascii="Times New Roman" w:hAnsi="Times New Roman" w:cs="Times New Roman"/>
                <w:bCs/>
              </w:rPr>
              <w:t>teknolojileri</w:t>
            </w:r>
            <w:proofErr w:type="spellEnd"/>
            <w:r w:rsidR="00F662C6"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="00F662C6"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1F0E614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5B755B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6560DED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Üniversite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ölümü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naklar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erkes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k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r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di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çim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ll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050E9B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B23F47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945B984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7A42A1CA" w14:textId="32CC91C5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2. İLETİŞİM, TUTUM </w:t>
            </w:r>
            <w:proofErr w:type="spellStart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DAVRANIŞLAR</w:t>
            </w:r>
          </w:p>
        </w:tc>
      </w:tr>
      <w:tr w:rsidR="008F25F9" w:rsidRPr="008D411F" w14:paraId="53C28287" w14:textId="77777777" w:rsidTr="00477FAF">
        <w:tc>
          <w:tcPr>
            <w:tcW w:w="6331" w:type="dxa"/>
          </w:tcPr>
          <w:p w14:paraId="32EAF5F7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7AEAC59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BAC23C7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35E559F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3ABA30C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3EF05E9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3089CF09" w14:textId="77777777" w:rsidTr="00477FAF">
        <w:tc>
          <w:tcPr>
            <w:tcW w:w="6331" w:type="dxa"/>
          </w:tcPr>
          <w:p w14:paraId="68164870" w14:textId="77777777" w:rsidR="008F25F9" w:rsidRPr="0098444E" w:rsidRDefault="008F25F9" w:rsidP="00C77C18">
            <w:pPr>
              <w:pStyle w:val="ListeParagraf"/>
              <w:numPr>
                <w:ilvl w:val="0"/>
                <w:numId w:val="49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ulaşabil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ı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ebilec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a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ü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39E5D0E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08BC3B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4CE06493" w14:textId="77777777" w:rsidR="008F25F9" w:rsidRPr="0098444E" w:rsidRDefault="008F25F9" w:rsidP="004673B5">
            <w:pPr>
              <w:pStyle w:val="ListeParagraf"/>
              <w:numPr>
                <w:ilvl w:val="0"/>
                <w:numId w:val="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i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gi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lefon</w:t>
            </w:r>
            <w:proofErr w:type="spellEnd"/>
            <w:r w:rsidRPr="0098444E">
              <w:rPr>
                <w:rFonts w:ascii="Times New Roman" w:hAnsi="Times New Roman" w:cs="Times New Roman"/>
              </w:rPr>
              <w:t>, e-</w:t>
            </w:r>
            <w:proofErr w:type="spellStart"/>
            <w:r w:rsidRPr="0098444E">
              <w:rPr>
                <w:rFonts w:ascii="Times New Roman" w:hAnsi="Times New Roman" w:cs="Times New Roman"/>
              </w:rPr>
              <w:t>post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)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d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urum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ma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tiğ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nlad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77F49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49327A4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46D98C0E" w14:textId="77777777" w:rsidTr="00477FAF">
        <w:tc>
          <w:tcPr>
            <w:tcW w:w="6331" w:type="dxa"/>
          </w:tcPr>
          <w:p w14:paraId="31D84C8F" w14:textId="77777777" w:rsidR="008F25F9" w:rsidRPr="0098444E" w:rsidRDefault="008F25F9" w:rsidP="00C77C18">
            <w:pPr>
              <w:pStyle w:val="ListeParagraf"/>
              <w:numPr>
                <w:ilvl w:val="0"/>
                <w:numId w:val="49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lastRenderedPageBreak/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ğiti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üye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s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ac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zaman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ıklığ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ol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r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;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lefo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, e-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ost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z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z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çevr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ç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vb.)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</w:t>
            </w:r>
            <w:r w:rsidRPr="0098444E">
              <w:rPr>
                <w:rFonts w:ascii="Times New Roman" w:hAnsi="Times New Roman" w:cs="Times New Roman"/>
                <w:bCs/>
                <w:lang w:val="tr-TR"/>
              </w:rPr>
              <w:t>ışman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s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laştır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1FDDDF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338582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39A4500" w14:textId="77777777" w:rsidR="008F25F9" w:rsidRPr="0098444E" w:rsidRDefault="008F25F9" w:rsidP="004673B5">
            <w:pPr>
              <w:pStyle w:val="ListeParagraf"/>
              <w:numPr>
                <w:ilvl w:val="0"/>
                <w:numId w:val="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üye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ü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an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fesyone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ınır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y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yal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işk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00560EB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07FEDF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942FE8F" w14:textId="77777777" w:rsidTr="00477FAF">
        <w:trPr>
          <w:trHeight w:val="728"/>
        </w:trPr>
        <w:tc>
          <w:tcPr>
            <w:tcW w:w="6331" w:type="dxa"/>
          </w:tcPr>
          <w:p w14:paraId="22DEBD15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r w:rsidRPr="0098444E">
              <w:rPr>
                <w:rFonts w:ascii="Times New Roman" w:hAnsi="Times New Roman" w:cs="Times New Roman"/>
                <w:bCs/>
              </w:rPr>
              <w:t xml:space="preserve">Hem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hem de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ti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üyes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tılımı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tılar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ın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t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lınmas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önel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rt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ar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er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ç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uştur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6088C1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0F2664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E4AA689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d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lanlanmış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ant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üşme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0E3891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40F47D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AF3277D" w14:textId="77777777" w:rsidTr="00477FAF">
        <w:trPr>
          <w:trHeight w:val="728"/>
        </w:trPr>
        <w:tc>
          <w:tcPr>
            <w:tcW w:w="6331" w:type="dxa"/>
          </w:tcPr>
          <w:p w14:paraId="0A2C816E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fesyone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t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kk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lendirm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86E056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FD1C28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D201F18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dev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j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maka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b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yı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ut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mamla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45586B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01E717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38A2C9B" w14:textId="77777777" w:rsidTr="00477FAF">
        <w:tc>
          <w:tcPr>
            <w:tcW w:w="6331" w:type="dxa"/>
          </w:tcPr>
          <w:p w14:paraId="4D3EB0A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Çalış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rtam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tişim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t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blemlerdek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utu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vranış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790C523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8BA9D0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A273DC1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ler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alma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ğ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her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ürl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klar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yg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E790D0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4F4847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1DFCACC4" w14:textId="77777777" w:rsidTr="00477FAF">
        <w:tc>
          <w:tcPr>
            <w:tcW w:w="6331" w:type="dxa"/>
          </w:tcPr>
          <w:p w14:paraId="46DE27D3" w14:textId="77777777" w:rsidR="008F25F9" w:rsidRPr="0098444E" w:rsidRDefault="008F25F9" w:rsidP="004673B5">
            <w:pPr>
              <w:pStyle w:val="ListeParagraf"/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44" w:type="dxa"/>
          </w:tcPr>
          <w:p w14:paraId="53AAAA9C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55FFE2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EA63C6A" w14:textId="77777777" w:rsidR="008F25F9" w:rsidRPr="0098444E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Tü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izm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rtamlar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nsan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eğer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şı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vra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644" w:type="dxa"/>
          </w:tcPr>
          <w:p w14:paraId="2A68A05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ADB66A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0B0FF73" w14:textId="77777777" w:rsidTr="00477FAF">
        <w:tc>
          <w:tcPr>
            <w:tcW w:w="6331" w:type="dxa"/>
          </w:tcPr>
          <w:p w14:paraId="017CAE3A" w14:textId="77777777" w:rsidR="008F25F9" w:rsidRPr="0098444E" w:rsidRDefault="008F25F9" w:rsidP="004673B5">
            <w:pPr>
              <w:pStyle w:val="ListeParagraf"/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44" w:type="dxa"/>
          </w:tcPr>
          <w:p w14:paraId="2734A47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9952D7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6050218" w14:textId="77777777" w:rsidR="008F25F9" w:rsidRDefault="008F25F9" w:rsidP="00C77C18">
            <w:pPr>
              <w:pStyle w:val="ListeParagraf"/>
              <w:numPr>
                <w:ilvl w:val="0"/>
                <w:numId w:val="42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ulunduğ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andak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sansüst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ğitimim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mac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ığ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orum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iştirm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duğun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inc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  <w:p w14:paraId="71C2CC5E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44AE5EB9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60789B70" w14:textId="77777777" w:rsid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  <w:p w14:paraId="5AFDE5DD" w14:textId="21F21E14" w:rsidR="008D411F" w:rsidRPr="008D411F" w:rsidRDefault="008D411F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44" w:type="dxa"/>
          </w:tcPr>
          <w:p w14:paraId="5968373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E1C59E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00BF1F8E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5AB22EED" w14:textId="0299CFE1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lastRenderedPageBreak/>
              <w:t>3.</w:t>
            </w:r>
            <w:r w:rsidRPr="0098444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ÖREV VE SORUMLULUKLAR</w:t>
            </w:r>
          </w:p>
        </w:tc>
      </w:tr>
      <w:tr w:rsidR="008F25F9" w:rsidRPr="008D411F" w14:paraId="31624AA2" w14:textId="77777777" w:rsidTr="00477FAF">
        <w:tc>
          <w:tcPr>
            <w:tcW w:w="6331" w:type="dxa"/>
          </w:tcPr>
          <w:p w14:paraId="3F2A3BD0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5245815D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4F80BA2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1873580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1C0575F7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88B41A6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82BF048" w14:textId="77777777" w:rsidTr="00477FAF">
        <w:tc>
          <w:tcPr>
            <w:tcW w:w="6331" w:type="dxa"/>
          </w:tcPr>
          <w:p w14:paraId="22D5EDB6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net </w:t>
            </w:r>
            <w:proofErr w:type="spellStart"/>
            <w:proofErr w:type="gramStart"/>
            <w:r w:rsidRPr="0098444E">
              <w:rPr>
                <w:rFonts w:ascii="Times New Roman" w:hAnsi="Times New Roman" w:cs="Times New Roman"/>
                <w:bCs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proofErr w:type="gram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040D363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9E4857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EE0D849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malar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ürütülm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olünü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n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nlad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32D628E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5CEB411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32BC9F6" w14:textId="77777777" w:rsidTr="00477FAF">
        <w:tc>
          <w:tcPr>
            <w:tcW w:w="6331" w:type="dxa"/>
          </w:tcPr>
          <w:p w14:paraId="58ADE275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emin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ib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faaliyetler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z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z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şamaların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anışmanlı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model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nimsend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21D5765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52A17F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0AE70EB8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faaliyet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ürütü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dirim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üzeltmel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vb.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zaman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uyg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cevap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D2C591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962ED0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4B5A024" w14:textId="77777777" w:rsidTr="00477FAF">
        <w:tc>
          <w:tcPr>
            <w:tcW w:w="6331" w:type="dxa"/>
          </w:tcPr>
          <w:p w14:paraId="31EFA07C" w14:textId="77777777" w:rsidR="008F25F9" w:rsidRPr="0098444E" w:rsidRDefault="008F25F9" w:rsidP="00C77C18">
            <w:pPr>
              <w:pStyle w:val="ListeParagraf"/>
              <w:numPr>
                <w:ilvl w:val="0"/>
                <w:numId w:val="43"/>
              </w:num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net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ara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0EC7EC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BC867F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248659C" w14:textId="77777777" w:rsidR="008F25F9" w:rsidRPr="0098444E" w:rsidRDefault="008F25F9" w:rsidP="00C77C18">
            <w:pPr>
              <w:pStyle w:val="ListeParagraf"/>
              <w:numPr>
                <w:ilvl w:val="0"/>
                <w:numId w:val="44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ehberliğ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ı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rev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luklar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erçev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E6F027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BD6AC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5E9E1F8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431208D6" w14:textId="254389FE" w:rsidR="008F25F9" w:rsidRPr="0098444E" w:rsidRDefault="008F25F9" w:rsidP="0098444E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4. PROJE-ARAŞTIRMA-TEZ KONUSUNUN PLANLANMASI </w:t>
            </w:r>
            <w:proofErr w:type="spellStart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YÜRÜTÜLMESİ</w:t>
            </w:r>
          </w:p>
        </w:tc>
      </w:tr>
      <w:tr w:rsidR="008F25F9" w:rsidRPr="008D411F" w14:paraId="11AB34DE" w14:textId="77777777" w:rsidTr="008D411F">
        <w:trPr>
          <w:trHeight w:val="227"/>
        </w:trPr>
        <w:tc>
          <w:tcPr>
            <w:tcW w:w="6331" w:type="dxa"/>
          </w:tcPr>
          <w:p w14:paraId="188EB3F9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359B18DF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1A15EC72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561C8530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1F2E6FFC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538ADF74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DE94B1D" w14:textId="77777777" w:rsidTr="00477FAF">
        <w:tc>
          <w:tcPr>
            <w:tcW w:w="6331" w:type="dxa"/>
          </w:tcPr>
          <w:p w14:paraId="7017E650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sunu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eçimin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o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zlen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</w:p>
        </w:tc>
        <w:tc>
          <w:tcPr>
            <w:tcW w:w="644" w:type="dxa"/>
          </w:tcPr>
          <w:p w14:paraId="5FEB77B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5C434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98DE38B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onusunu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lenm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ehberliğ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reket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335F22CA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C66A4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FBF7781" w14:textId="77777777" w:rsidTr="00477FAF">
        <w:tc>
          <w:tcPr>
            <w:tcW w:w="6331" w:type="dxa"/>
          </w:tcPr>
          <w:p w14:paraId="09F37F64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lanlan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je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/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nasıl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dürülece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D6AC95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4BBCAC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3600865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>/</w:t>
            </w:r>
            <w:proofErr w:type="spellStart"/>
            <w:r w:rsidRPr="0098444E">
              <w:rPr>
                <w:rFonts w:ascii="Times New Roman" w:hAnsi="Times New Roman" w:cs="Times New Roman"/>
              </w:rPr>
              <w:t>proje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ürütülmes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plan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hil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662ED01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CF14A6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A6B0B4F" w14:textId="77777777" w:rsidTr="00477FAF">
        <w:trPr>
          <w:trHeight w:val="744"/>
        </w:trPr>
        <w:tc>
          <w:tcPr>
            <w:tcW w:w="6331" w:type="dxa"/>
          </w:tcPr>
          <w:p w14:paraId="2F586AE7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n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ürütülmes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cin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d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lukla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E09EDF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DFC0D7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99CEF70" w14:textId="6AE2CFF0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Pla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saklı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durumunda</w:t>
            </w:r>
            <w:proofErr w:type="spellEnd"/>
            <w:r w:rsidR="008E47FC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bun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lik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paylaş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. </w:t>
            </w:r>
          </w:p>
          <w:p w14:paraId="349A5C6D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Oluşabilece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saklık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ternatif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plan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lişti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0D8990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073ED8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0A832B27" w14:textId="77777777" w:rsidTr="00477FAF">
        <w:tc>
          <w:tcPr>
            <w:tcW w:w="6331" w:type="dxa"/>
          </w:tcPr>
          <w:p w14:paraId="279DBE4D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y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aşlayabilme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l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nay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m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zinlerin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alma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erekliliğ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l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urumlar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aşvur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99A595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161BEA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DDD313D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z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onus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literatü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ar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ul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nay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zinleri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ı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likt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rumlu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9B6E00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7BE4C54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6A2AE544" w14:textId="77777777" w:rsidTr="00477FAF">
        <w:tc>
          <w:tcPr>
            <w:tcW w:w="6331" w:type="dxa"/>
          </w:tcPr>
          <w:p w14:paraId="651B3B93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lastRenderedPageBreak/>
              <w:t>Veri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op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,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k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gizliliğ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g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rild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60C9706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AE954B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463C6A6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rin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ttikt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n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k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izliliğ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ağlanmas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ze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ster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12C8A3C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640AC9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07ED2E8" w14:textId="77777777" w:rsidTr="00477FAF">
        <w:trPr>
          <w:trHeight w:val="505"/>
        </w:trPr>
        <w:tc>
          <w:tcPr>
            <w:tcW w:w="6331" w:type="dxa"/>
          </w:tcPr>
          <w:p w14:paraId="0AAA4091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Projelerl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raporland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üre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407BAC8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395A2AF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7E8EFAE6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Proj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onuçların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raporlanmasın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ri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rpıtma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un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4E3C35E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6ECAB9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1B38D71F" w14:textId="77777777" w:rsidTr="00477FAF">
        <w:tc>
          <w:tcPr>
            <w:tcW w:w="6331" w:type="dxa"/>
          </w:tcPr>
          <w:p w14:paraId="4C6E0A96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d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orumlus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c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olm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riterle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uşuld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. </w:t>
            </w:r>
          </w:p>
        </w:tc>
        <w:tc>
          <w:tcPr>
            <w:tcW w:w="644" w:type="dxa"/>
          </w:tcPr>
          <w:p w14:paraId="3499038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6D28D5C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29E835E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raştır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makalelerin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yı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öndermed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nc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l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fik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l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o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6229706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8088DE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2D1D3B52" w14:textId="77777777" w:rsidTr="00477FAF">
        <w:trPr>
          <w:trHeight w:val="572"/>
        </w:trPr>
        <w:tc>
          <w:tcPr>
            <w:tcW w:w="6331" w:type="dxa"/>
          </w:tcPr>
          <w:p w14:paraId="6EA191EE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raştırma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/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ezler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y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dönüştürülmesin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ne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4768573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08E6A74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13AC47E1" w14:textId="77777777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pıl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çalışma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zim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nokta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şaretele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lbilgis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talarınd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ınmış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şekild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anışmanı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esl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534E4A98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D908A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54737A44" w14:textId="77777777" w:rsidTr="00477FAF">
        <w:tc>
          <w:tcPr>
            <w:tcW w:w="6331" w:type="dxa"/>
          </w:tcPr>
          <w:p w14:paraId="557979E7" w14:textId="77777777" w:rsidR="008F25F9" w:rsidRPr="0098444E" w:rsidRDefault="008F25F9" w:rsidP="00C77C18">
            <w:pPr>
              <w:pStyle w:val="ListeParagraf"/>
              <w:numPr>
                <w:ilvl w:val="0"/>
                <w:numId w:val="45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şağı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l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öğrenciy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aktarıldı.</w:t>
            </w:r>
            <w:r w:rsidRPr="0098444E">
              <w:rPr>
                <w:rFonts w:ascii="Times New Roman" w:hAnsi="Times New Roman" w:cs="Times New Roman"/>
                <w:b/>
              </w:rPr>
              <w:t xml:space="preserve">* </w:t>
            </w:r>
          </w:p>
        </w:tc>
        <w:tc>
          <w:tcPr>
            <w:tcW w:w="644" w:type="dxa"/>
          </w:tcPr>
          <w:p w14:paraId="304666D7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17E40A5E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226E7DD5" w14:textId="0D52344A" w:rsidR="008F25F9" w:rsidRPr="0098444E" w:rsidRDefault="008F25F9" w:rsidP="00C77C18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lar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keler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dikkat</w:t>
            </w:r>
            <w:proofErr w:type="spellEnd"/>
            <w:r w:rsidR="008E47FC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E47FC" w:rsidRPr="0098444E">
              <w:rPr>
                <w:rFonts w:ascii="Times New Roman" w:hAnsi="Times New Roman" w:cs="Times New Roman"/>
              </w:rPr>
              <w:t>edeceği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raştırmalar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zark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ntihal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may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  <w:p w14:paraId="7D32B0ED" w14:textId="373A33F1" w:rsidR="008F25F9" w:rsidRPr="008D411F" w:rsidRDefault="008F25F9" w:rsidP="004673B5">
            <w:pPr>
              <w:pStyle w:val="ListeParagraf"/>
              <w:numPr>
                <w:ilvl w:val="0"/>
                <w:numId w:val="46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Yayı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etiğ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lgi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şağıd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lirtile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uralla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an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tarıld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98444E">
              <w:rPr>
                <w:rFonts w:ascii="Times New Roman" w:hAnsi="Times New Roman" w:cs="Times New Roman"/>
              </w:rPr>
              <w:t>dikkate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alacağım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beya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ederim.</w:t>
            </w:r>
            <w:r w:rsidRPr="0098444E"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644" w:type="dxa"/>
          </w:tcPr>
          <w:p w14:paraId="1CBA7700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3873FB11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7362D60B" w14:textId="77777777" w:rsidTr="00477FAF">
        <w:tc>
          <w:tcPr>
            <w:tcW w:w="14743" w:type="dxa"/>
            <w:gridSpan w:val="6"/>
            <w:shd w:val="clear" w:color="auto" w:fill="D9D9D9" w:themeFill="background1" w:themeFillShade="D9"/>
          </w:tcPr>
          <w:p w14:paraId="6D265A4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de-DE"/>
              </w:rPr>
            </w:pPr>
            <w:r w:rsidRPr="0098444E">
              <w:rPr>
                <w:rFonts w:ascii="Times New Roman" w:hAnsi="Times New Roman" w:cs="Times New Roman"/>
                <w:b/>
                <w:bCs/>
                <w:sz w:val="22"/>
                <w:szCs w:val="22"/>
                <w:lang w:val="de-DE"/>
              </w:rPr>
              <w:t>5. SEMINER VE DİĞER  AKADEMİK SUNUMLAR</w:t>
            </w:r>
          </w:p>
        </w:tc>
      </w:tr>
      <w:tr w:rsidR="008F25F9" w:rsidRPr="008D411F" w14:paraId="601694E3" w14:textId="77777777" w:rsidTr="008D411F">
        <w:trPr>
          <w:trHeight w:val="70"/>
        </w:trPr>
        <w:tc>
          <w:tcPr>
            <w:tcW w:w="6331" w:type="dxa"/>
          </w:tcPr>
          <w:p w14:paraId="31BA6C4B" w14:textId="77777777" w:rsidR="008F25F9" w:rsidRPr="008D411F" w:rsidRDefault="008F25F9" w:rsidP="008D411F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Cs/>
                <w:sz w:val="18"/>
                <w:szCs w:val="18"/>
                <w:lang w:val="de-DE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57D93C4E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43EB6BF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  <w:tc>
          <w:tcPr>
            <w:tcW w:w="5592" w:type="dxa"/>
          </w:tcPr>
          <w:p w14:paraId="399A486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44" w:type="dxa"/>
            <w:shd w:val="clear" w:color="auto" w:fill="D9D9D9" w:themeFill="background1" w:themeFillShade="D9"/>
          </w:tcPr>
          <w:p w14:paraId="6ED7CD63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vet</w:t>
            </w:r>
          </w:p>
        </w:tc>
        <w:tc>
          <w:tcPr>
            <w:tcW w:w="766" w:type="dxa"/>
            <w:shd w:val="clear" w:color="auto" w:fill="D9D9D9" w:themeFill="background1" w:themeFillShade="D9"/>
          </w:tcPr>
          <w:p w14:paraId="67EF3D7B" w14:textId="77777777" w:rsidR="008F25F9" w:rsidRPr="008D411F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Hayır</w:t>
            </w:r>
            <w:proofErr w:type="spellEnd"/>
          </w:p>
        </w:tc>
      </w:tr>
      <w:tr w:rsidR="008F25F9" w:rsidRPr="00995CF8" w14:paraId="46B6AB2D" w14:textId="77777777" w:rsidTr="00477FAF">
        <w:tc>
          <w:tcPr>
            <w:tcW w:w="6331" w:type="dxa"/>
          </w:tcPr>
          <w:p w14:paraId="5D5AB64F" w14:textId="7D479C7A" w:rsidR="008F25F9" w:rsidRPr="0098444E" w:rsidRDefault="008F25F9" w:rsidP="00C77C18">
            <w:pPr>
              <w:pStyle w:val="ListeParagraf"/>
              <w:numPr>
                <w:ilvl w:val="0"/>
                <w:numId w:val="47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ğrenc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tarafında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u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yapılmas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stene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emin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v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kongrede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ildir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larına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ilişki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beklentiler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. </w:t>
            </w:r>
          </w:p>
        </w:tc>
        <w:tc>
          <w:tcPr>
            <w:tcW w:w="644" w:type="dxa"/>
          </w:tcPr>
          <w:p w14:paraId="7C10D97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2D7402ED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56A0FD43" w14:textId="77777777" w:rsidR="008F25F9" w:rsidRPr="0098444E" w:rsidRDefault="008F25F9" w:rsidP="00C77C18">
            <w:pPr>
              <w:pStyle w:val="ListeParagraf"/>
              <w:numPr>
                <w:ilvl w:val="0"/>
                <w:numId w:val="4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Seminer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/</w:t>
            </w:r>
            <w:proofErr w:type="spellStart"/>
            <w:r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toplantılar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ılı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için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gerekl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ıkları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98444E">
              <w:rPr>
                <w:rFonts w:ascii="Times New Roman" w:hAnsi="Times New Roman" w:cs="Times New Roman"/>
              </w:rPr>
              <w:t>bildiri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98444E">
              <w:rPr>
                <w:rFonts w:ascii="Times New Roman" w:hAnsi="Times New Roman" w:cs="Times New Roman"/>
              </w:rPr>
              <w:t>sunum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hazırlama</w:t>
            </w:r>
            <w:proofErr w:type="spellEnd"/>
            <w:r w:rsidRPr="0098444E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98444E">
              <w:rPr>
                <w:rFonts w:ascii="Times New Roman" w:hAnsi="Times New Roman" w:cs="Times New Roman"/>
              </w:rPr>
              <w:t>yap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7920D1E5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B21473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F25F9" w:rsidRPr="00995CF8" w14:paraId="343866F3" w14:textId="77777777" w:rsidTr="00477FAF">
        <w:tc>
          <w:tcPr>
            <w:tcW w:w="6331" w:type="dxa"/>
          </w:tcPr>
          <w:p w14:paraId="68D1CA37" w14:textId="77777777" w:rsidR="008F25F9" w:rsidRPr="0098444E" w:rsidRDefault="008F25F9" w:rsidP="00C77C18">
            <w:pPr>
              <w:pStyle w:val="ListeParagraf"/>
              <w:numPr>
                <w:ilvl w:val="0"/>
                <w:numId w:val="47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  <w:bCs/>
              </w:rPr>
            </w:pP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kademik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sunumların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önemi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  <w:bCs/>
              </w:rPr>
              <w:t>açıklandı</w:t>
            </w:r>
            <w:proofErr w:type="spellEnd"/>
            <w:r w:rsidRPr="0098444E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644" w:type="dxa"/>
          </w:tcPr>
          <w:p w14:paraId="53479D42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D68E1C9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592" w:type="dxa"/>
          </w:tcPr>
          <w:p w14:paraId="3BAAE30A" w14:textId="272F9FDA" w:rsidR="008F25F9" w:rsidRPr="0098444E" w:rsidRDefault="008F25F9" w:rsidP="00C77C18">
            <w:pPr>
              <w:pStyle w:val="ListeParagraf"/>
              <w:numPr>
                <w:ilvl w:val="0"/>
                <w:numId w:val="48"/>
              </w:numPr>
              <w:tabs>
                <w:tab w:val="left" w:pos="3735"/>
              </w:tabs>
              <w:spacing w:after="0" w:line="312" w:lineRule="auto"/>
              <w:rPr>
                <w:rFonts w:ascii="Times New Roman" w:hAnsi="Times New Roman" w:cs="Times New Roman"/>
              </w:rPr>
            </w:pPr>
            <w:proofErr w:type="spellStart"/>
            <w:r w:rsidRPr="0098444E">
              <w:rPr>
                <w:rFonts w:ascii="Times New Roman" w:hAnsi="Times New Roman" w:cs="Times New Roman"/>
              </w:rPr>
              <w:t>Alanım</w:t>
            </w:r>
            <w:r w:rsidR="00833A6D" w:rsidRPr="0098444E">
              <w:rPr>
                <w:rFonts w:ascii="Times New Roman" w:hAnsi="Times New Roman" w:cs="Times New Roman"/>
              </w:rPr>
              <w:t>la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</w:rPr>
              <w:t>ilgli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33A6D" w:rsidRPr="0098444E">
              <w:rPr>
                <w:rFonts w:ascii="Times New Roman" w:hAnsi="Times New Roman" w:cs="Times New Roman"/>
              </w:rPr>
              <w:t>akademik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="00833A6D" w:rsidRPr="0098444E">
              <w:rPr>
                <w:rFonts w:ascii="Times New Roman" w:hAnsi="Times New Roman" w:cs="Times New Roman"/>
              </w:rPr>
              <w:t>toplantılara</w:t>
            </w:r>
            <w:proofErr w:type="spellEnd"/>
            <w:r w:rsidR="00833A6D" w:rsidRPr="0098444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8444E">
              <w:rPr>
                <w:rFonts w:ascii="Times New Roman" w:hAnsi="Times New Roman" w:cs="Times New Roman"/>
              </w:rPr>
              <w:t>katılacağım</w:t>
            </w:r>
            <w:proofErr w:type="spellEnd"/>
            <w:r w:rsidRPr="0098444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44" w:type="dxa"/>
          </w:tcPr>
          <w:p w14:paraId="25D4DCC3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766" w:type="dxa"/>
          </w:tcPr>
          <w:p w14:paraId="7225EE6B" w14:textId="77777777" w:rsidR="008F25F9" w:rsidRPr="0098444E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2D2374A" w14:textId="77777777" w:rsidR="008F25F9" w:rsidRPr="00995CF8" w:rsidRDefault="008F25F9" w:rsidP="004673B5">
      <w:pPr>
        <w:tabs>
          <w:tab w:val="left" w:pos="3735"/>
        </w:tabs>
        <w:spacing w:line="312" w:lineRule="auto"/>
      </w:pPr>
    </w:p>
    <w:tbl>
      <w:tblPr>
        <w:tblStyle w:val="TabloKlavuzu"/>
        <w:tblW w:w="1399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1"/>
        <w:gridCol w:w="3816"/>
        <w:gridCol w:w="2846"/>
        <w:gridCol w:w="4926"/>
      </w:tblGrid>
      <w:tr w:rsidR="008F25F9" w:rsidRPr="00995CF8" w14:paraId="4DC27246" w14:textId="77777777" w:rsidTr="008D411F">
        <w:trPr>
          <w:gridAfter w:val="1"/>
          <w:wAfter w:w="4926" w:type="dxa"/>
          <w:trHeight w:val="478"/>
          <w:jc w:val="center"/>
        </w:trPr>
        <w:tc>
          <w:tcPr>
            <w:tcW w:w="2411" w:type="dxa"/>
          </w:tcPr>
          <w:p w14:paraId="67811792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16" w:type="dxa"/>
          </w:tcPr>
          <w:p w14:paraId="5E721D98" w14:textId="02A1C75A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 xml:space="preserve">            </w:t>
            </w:r>
            <w:proofErr w:type="spellStart"/>
            <w:r w:rsidR="008F25F9" w:rsidRPr="00995CF8">
              <w:rPr>
                <w:rFonts w:ascii="Times New Roman" w:hAnsi="Times New Roman" w:cs="Times New Roman"/>
                <w:b/>
                <w:bCs/>
              </w:rPr>
              <w:t>Tarih</w:t>
            </w:r>
            <w:proofErr w:type="spellEnd"/>
          </w:p>
        </w:tc>
        <w:tc>
          <w:tcPr>
            <w:tcW w:w="2846" w:type="dxa"/>
          </w:tcPr>
          <w:p w14:paraId="5AE63D1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İmza</w:t>
            </w:r>
            <w:proofErr w:type="spellEnd"/>
          </w:p>
        </w:tc>
      </w:tr>
      <w:tr w:rsidR="008F25F9" w:rsidRPr="00995CF8" w14:paraId="45FC4B21" w14:textId="77777777" w:rsidTr="008D411F">
        <w:trPr>
          <w:gridAfter w:val="1"/>
          <w:wAfter w:w="4926" w:type="dxa"/>
          <w:trHeight w:val="478"/>
          <w:jc w:val="center"/>
        </w:trPr>
        <w:tc>
          <w:tcPr>
            <w:tcW w:w="2411" w:type="dxa"/>
          </w:tcPr>
          <w:p w14:paraId="37A6B5E1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Öğrenci</w:t>
            </w:r>
            <w:proofErr w:type="spellEnd"/>
          </w:p>
        </w:tc>
        <w:tc>
          <w:tcPr>
            <w:tcW w:w="3816" w:type="dxa"/>
          </w:tcPr>
          <w:p w14:paraId="119C5966" w14:textId="4A01E84B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………………………</w:t>
            </w:r>
          </w:p>
        </w:tc>
        <w:tc>
          <w:tcPr>
            <w:tcW w:w="2846" w:type="dxa"/>
          </w:tcPr>
          <w:p w14:paraId="361E5DAB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.</w:t>
            </w:r>
          </w:p>
        </w:tc>
      </w:tr>
      <w:tr w:rsidR="008F25F9" w:rsidRPr="00995CF8" w14:paraId="7E79667E" w14:textId="77777777" w:rsidTr="008D411F">
        <w:trPr>
          <w:gridAfter w:val="1"/>
          <w:wAfter w:w="4926" w:type="dxa"/>
          <w:trHeight w:val="461"/>
          <w:jc w:val="center"/>
        </w:trPr>
        <w:tc>
          <w:tcPr>
            <w:tcW w:w="2411" w:type="dxa"/>
          </w:tcPr>
          <w:p w14:paraId="7ADAFAF0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95CF8">
              <w:rPr>
                <w:rFonts w:ascii="Times New Roman" w:hAnsi="Times New Roman" w:cs="Times New Roman"/>
                <w:b/>
                <w:bCs/>
              </w:rPr>
              <w:t>Danışman</w:t>
            </w:r>
            <w:proofErr w:type="spellEnd"/>
            <w:r w:rsidRPr="00995CF8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816" w:type="dxa"/>
          </w:tcPr>
          <w:p w14:paraId="3DD9D41B" w14:textId="02B7AE3B" w:rsidR="008F25F9" w:rsidRPr="00995CF8" w:rsidRDefault="001875FF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………………………</w:t>
            </w:r>
          </w:p>
        </w:tc>
        <w:tc>
          <w:tcPr>
            <w:tcW w:w="2846" w:type="dxa"/>
          </w:tcPr>
          <w:p w14:paraId="68AAE0A7" w14:textId="77777777" w:rsidR="008F25F9" w:rsidRPr="00995CF8" w:rsidRDefault="008F25F9" w:rsidP="004673B5">
            <w:pPr>
              <w:tabs>
                <w:tab w:val="left" w:pos="3735"/>
              </w:tabs>
              <w:spacing w:line="312" w:lineRule="auto"/>
              <w:rPr>
                <w:rFonts w:ascii="Times New Roman" w:hAnsi="Times New Roman" w:cs="Times New Roman"/>
                <w:b/>
                <w:bCs/>
              </w:rPr>
            </w:pPr>
            <w:r w:rsidRPr="00995CF8">
              <w:rPr>
                <w:rFonts w:ascii="Times New Roman" w:hAnsi="Times New Roman" w:cs="Times New Roman"/>
                <w:b/>
                <w:bCs/>
              </w:rPr>
              <w:t>………………..</w:t>
            </w:r>
          </w:p>
        </w:tc>
      </w:tr>
      <w:tr w:rsidR="008F25F9" w:rsidRPr="00995CF8" w14:paraId="3F2AF720" w14:textId="77777777" w:rsidTr="008D411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3994" w:type="dxa"/>
            <w:gridSpan w:val="4"/>
            <w:shd w:val="clear" w:color="auto" w:fill="D9D9D9" w:themeFill="background1" w:themeFillShade="D9"/>
          </w:tcPr>
          <w:p w14:paraId="3A5738CE" w14:textId="0FBB1F80" w:rsidR="008F25F9" w:rsidRPr="008D411F" w:rsidRDefault="008F25F9" w:rsidP="004673B5">
            <w:pPr>
              <w:widowControl w:val="0"/>
              <w:autoSpaceDE w:val="0"/>
              <w:autoSpaceDN w:val="0"/>
              <w:adjustRightInd w:val="0"/>
              <w:spacing w:line="312" w:lineRule="auto"/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lastRenderedPageBreak/>
              <w:t xml:space="preserve"> </w:t>
            </w:r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*</w:t>
            </w: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  <w:shd w:val="clear" w:color="auto" w:fill="D9D9D9" w:themeFill="background1" w:themeFillShade="D9"/>
              </w:rPr>
              <w:t>YAYIN ETIĞI ILE ILGILI KURALLAR</w:t>
            </w:r>
            <w:r w:rsidRPr="008D411F"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  <w:t xml:space="preserve"> </w:t>
            </w:r>
          </w:p>
        </w:tc>
      </w:tr>
      <w:tr w:rsidR="004D1432" w:rsidRPr="00995CF8" w14:paraId="4E236D90" w14:textId="77777777" w:rsidTr="008D411F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3994" w:type="dxa"/>
            <w:gridSpan w:val="4"/>
          </w:tcPr>
          <w:p w14:paraId="6E575A9E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Hazırlayacağınız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her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türlü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akademik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>etkinlikte</w:t>
            </w:r>
            <w:proofErr w:type="spellEnd"/>
            <w:r w:rsidRPr="008D411F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şağı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allar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ikka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d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283C50FE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tığını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belirt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2CFBE1D6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tlama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/tam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tme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ku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not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mekt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5613A61C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8D411F">
              <w:rPr>
                <w:rFonts w:ascii="Times New Roman" w:hAnsi="Times New Roman" w:cs="Times New Roman"/>
                <w:b/>
              </w:rPr>
              <w:t xml:space="preserve">İlk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ulaşını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4AD85211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İl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laşılamıyors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il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linizde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ğ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yan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ster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: “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hmet’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Mehmet’t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tı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y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”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ib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..</w:t>
            </w:r>
          </w:p>
          <w:p w14:paraId="67D14478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doğru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ve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eksiks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belirt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623C97D1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ünyelerind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m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unu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tr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mediğini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ynak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llanmay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4999202A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lang w:val="de-DE"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gi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için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  <w:lang w:val="de-DE"/>
              </w:rPr>
              <w:t>kullanınız</w:t>
            </w:r>
            <w:proofErr w:type="spellEnd"/>
            <w:r w:rsidRPr="008D411F">
              <w:rPr>
                <w:rFonts w:ascii="Times New Roman" w:hAnsi="Times New Roman" w:cs="Times New Roman"/>
                <w:b/>
                <w:lang w:val="de-DE"/>
              </w:rPr>
              <w:t xml:space="preserve">. </w:t>
            </w:r>
          </w:p>
          <w:p w14:paraId="1273D309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  <w:lang w:val="de-DE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Bilimse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bil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iç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Wikipedia, Facebook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vb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ol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>kullanılmamal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lang w:val="de-DE"/>
              </w:rPr>
              <w:t xml:space="preserve">. </w:t>
            </w:r>
          </w:p>
          <w:p w14:paraId="0073C9B4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m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urallarına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uyunu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>.</w:t>
            </w:r>
          </w:p>
          <w:p w14:paraId="750DB22A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dığ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ı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la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kuyanc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çim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far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dilme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cümley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iz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si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aşkas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zdığ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ıkç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belli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mal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</w:p>
          <w:p w14:paraId="2978E2CE" w14:textId="77777777" w:rsidR="008F25F9" w:rsidRPr="008D411F" w:rsidRDefault="008F25F9" w:rsidP="00DA5D58">
            <w:pPr>
              <w:numPr>
                <w:ilvl w:val="1"/>
                <w:numId w:val="10"/>
              </w:numPr>
              <w:tabs>
                <w:tab w:val="clear" w:pos="1440"/>
                <w:tab w:val="num" w:pos="1068"/>
              </w:tabs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>Birebir</w:t>
            </w:r>
            <w:proofErr w:type="spellEnd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tırn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içine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..</w:t>
            </w:r>
          </w:p>
          <w:p w14:paraId="1DA1CD48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ta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örne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ündem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önem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leye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ademi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ölüm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nım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v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aç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raştırma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u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e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l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ınır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ğl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mlar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sültasyonu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ler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şam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eç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oyutu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z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ışt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(1)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634D11D4" w14:textId="77777777" w:rsidR="008F25F9" w:rsidRPr="008D411F" w:rsidRDefault="008F25F9" w:rsidP="00DA5D58">
            <w:pPr>
              <w:numPr>
                <w:ilvl w:val="1"/>
                <w:numId w:val="10"/>
              </w:numPr>
              <w:tabs>
                <w:tab w:val="clear" w:pos="1440"/>
                <w:tab w:val="num" w:pos="1068"/>
              </w:tabs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“Paraphrasing” </w:t>
            </w:r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(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Farklı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sözcüklerle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>açıklama</w:t>
            </w:r>
            <w:proofErr w:type="spellEnd"/>
            <w:r w:rsidRPr="008D411F">
              <w:rPr>
                <w:rFonts w:ascii="Times New Roman" w:hAnsi="Times New Roman" w:cs="Times New Roman"/>
                <w:bCs/>
                <w:iCs/>
                <w:sz w:val="22"/>
                <w:szCs w:val="22"/>
              </w:rPr>
              <w:t xml:space="preserve">)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k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mutlak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kend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sözcüklerimiz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tarmak</w:t>
            </w:r>
            <w:proofErr w:type="spellEnd"/>
          </w:p>
          <w:p w14:paraId="1EB1E795" w14:textId="77777777" w:rsidR="008F25F9" w:rsidRPr="008D411F" w:rsidRDefault="008F25F9" w:rsidP="00DA5D58">
            <w:pPr>
              <w:widowControl w:val="0"/>
              <w:autoSpaceDE w:val="0"/>
              <w:autoSpaceDN w:val="0"/>
              <w:adjustRightInd w:val="0"/>
              <w:ind w:left="1066"/>
              <w:rPr>
                <w:rFonts w:ascii="Times New Roman" w:hAnsi="Times New Roman" w:cs="Times New Roman"/>
                <w:sz w:val="22"/>
                <w:szCs w:val="22"/>
                <w:u w:val="single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  <w:u w:val="single"/>
              </w:rPr>
              <w:t>Örnek</w:t>
            </w:r>
            <w:proofErr w:type="spellEnd"/>
          </w:p>
          <w:p w14:paraId="2A0DF262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rjina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met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ündem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önem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elirleyen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kademid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ölüm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nım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vleri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aç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raştırma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u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e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makl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ınırl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ğl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mlar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onsültasyonunu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ler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şam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eç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oyutu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z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l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ışt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  <w:p w14:paraId="7418565E" w14:textId="77777777" w:rsidR="008F25F9" w:rsidRPr="008D411F" w:rsidRDefault="008F25F9" w:rsidP="00DA5D58">
            <w:pPr>
              <w:ind w:left="1066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t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(paraphrase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p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):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Pellegrino’y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ö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nabil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l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ğiti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ışın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dec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ullar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tkıd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lunmas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linikle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anışım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vermemes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an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ğlı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l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ağ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urama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nede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olmakt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da tıp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etiğ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alışmalarını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izmet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unumundak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orunlar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kapsamamasına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ol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çmaktadı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D411F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(1)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Yazarın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cümlesi</w:t>
            </w:r>
            <w:proofErr w:type="spellEnd"/>
            <w:r w:rsidRPr="008D411F">
              <w:rPr>
                <w:rFonts w:ascii="Times New Roman" w:hAnsi="Times New Roman" w:cs="Times New Roman"/>
                <w:iCs/>
                <w:sz w:val="22"/>
                <w:szCs w:val="22"/>
              </w:rPr>
              <w:t>.</w:t>
            </w:r>
          </w:p>
          <w:p w14:paraId="64B639E6" w14:textId="77777777" w:rsidR="008F25F9" w:rsidRPr="008D411F" w:rsidRDefault="008F25F9" w:rsidP="00DA5D58">
            <w:pPr>
              <w:pStyle w:val="ListeParagraf"/>
              <w:widowControl w:val="0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8D411F">
              <w:rPr>
                <w:rFonts w:ascii="Times New Roman" w:hAnsi="Times New Roman" w:cs="Times New Roman"/>
                <w:b/>
              </w:rPr>
              <w:t xml:space="preserve">İnternet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sayfalarından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yapılan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alıntıları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da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kaynak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b/>
              </w:rPr>
              <w:t>gösteriniz</w:t>
            </w:r>
            <w:proofErr w:type="spellEnd"/>
            <w:r w:rsidRPr="008D411F">
              <w:rPr>
                <w:rFonts w:ascii="Times New Roman" w:hAnsi="Times New Roman" w:cs="Times New Roman"/>
                <w:b/>
              </w:rPr>
              <w:t xml:space="preserve">. </w:t>
            </w:r>
          </w:p>
          <w:p w14:paraId="15ECDBB0" w14:textId="77777777" w:rsidR="008F25F9" w:rsidRDefault="008F25F9" w:rsidP="00A3092B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</w:rPr>
            </w:pPr>
            <w:r w:rsidRPr="008D411F">
              <w:rPr>
                <w:rFonts w:ascii="Times New Roman" w:hAnsi="Times New Roman" w:cs="Times New Roman"/>
                <w:sz w:val="22"/>
                <w:szCs w:val="22"/>
              </w:rPr>
              <w:sym w:font="Wingdings" w:char="F0E0"/>
            </w:r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Word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dosyalar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arayar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cümlen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hang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internet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sayfasında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alındığını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bulmak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üzer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Turnitin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Urkund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iThenticate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gib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çeşitli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programla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üretilmiştir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 xml:space="preserve">. </w:t>
            </w:r>
            <w:proofErr w:type="spellStart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Yararlanınız</w:t>
            </w:r>
            <w:proofErr w:type="spellEnd"/>
            <w:r w:rsidRPr="008D411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995CF8">
              <w:rPr>
                <w:rFonts w:ascii="Times New Roman" w:hAnsi="Times New Roman" w:cs="Times New Roman"/>
              </w:rPr>
              <w:t xml:space="preserve"> </w:t>
            </w:r>
          </w:p>
          <w:p w14:paraId="2756F5E1" w14:textId="05F7FE8B" w:rsidR="00500B30" w:rsidRPr="00A3092B" w:rsidRDefault="00500B30" w:rsidP="00A3092B">
            <w:pPr>
              <w:widowControl w:val="0"/>
              <w:autoSpaceDE w:val="0"/>
              <w:autoSpaceDN w:val="0"/>
              <w:adjustRightInd w:val="0"/>
              <w:ind w:left="708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</w:tr>
    </w:tbl>
    <w:p w14:paraId="2753125B" w14:textId="5DCDA45E" w:rsidR="00A65B87" w:rsidRPr="00995CF8" w:rsidRDefault="00A65B87" w:rsidP="00A3092B">
      <w:pPr>
        <w:pStyle w:val="Gvde"/>
        <w:spacing w:before="80" w:after="80" w:line="312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sectPr w:rsidR="00A65B87" w:rsidRPr="00995CF8" w:rsidSect="00A3092B">
      <w:headerReference w:type="default" r:id="rId12"/>
      <w:headerReference w:type="first" r:id="rId13"/>
      <w:pgSz w:w="16840" w:h="11900" w:orient="landscape" w:code="9"/>
      <w:pgMar w:top="1134" w:right="1134" w:bottom="987" w:left="1134" w:header="567" w:footer="454" w:gutter="0"/>
      <w:cols w:space="708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6BCB34" w16cid:durableId="23B97644"/>
  <w16cid:commentId w16cid:paraId="2C5F6E85" w16cid:durableId="23B97782"/>
  <w16cid:commentId w16cid:paraId="641FBC0E" w16cid:durableId="23B977CE"/>
  <w16cid:commentId w16cid:paraId="307E59D3" w16cid:durableId="23B977FB"/>
  <w16cid:commentId w16cid:paraId="7A48CD57" w16cid:durableId="23B97820"/>
  <w16cid:commentId w16cid:paraId="55FA6CB4" w16cid:durableId="23B97842"/>
  <w16cid:commentId w16cid:paraId="03291707" w16cid:durableId="23B97885"/>
  <w16cid:commentId w16cid:paraId="0B8057C3" w16cid:durableId="23B978F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94522" w14:textId="77777777" w:rsidR="00E461C5" w:rsidRDefault="00E461C5">
      <w:r>
        <w:separator/>
      </w:r>
    </w:p>
  </w:endnote>
  <w:endnote w:type="continuationSeparator" w:id="0">
    <w:p w14:paraId="71FB7A77" w14:textId="77777777" w:rsidR="00E461C5" w:rsidRDefault="00E4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2A8EE" w14:textId="71302942" w:rsidR="00F30D09" w:rsidRDefault="00F30D09">
    <w:pPr>
      <w:pStyle w:val="AltBilgi"/>
    </w:pPr>
  </w:p>
  <w:tbl>
    <w:tblPr>
      <w:tblW w:w="14601" w:type="dxa"/>
      <w:tblLayout w:type="fixed"/>
      <w:tblLook w:val="04A0" w:firstRow="1" w:lastRow="0" w:firstColumn="1" w:lastColumn="0" w:noHBand="0" w:noVBand="1"/>
    </w:tblPr>
    <w:tblGrid>
      <w:gridCol w:w="4305"/>
      <w:gridCol w:w="6327"/>
      <w:gridCol w:w="3969"/>
    </w:tblGrid>
    <w:tr w:rsidR="00F30D09" w:rsidRPr="003A27A2" w14:paraId="2A84E44C" w14:textId="77777777" w:rsidTr="00F30D09">
      <w:tc>
        <w:tcPr>
          <w:tcW w:w="4305" w:type="dxa"/>
          <w:shd w:val="clear" w:color="auto" w:fill="auto"/>
        </w:tcPr>
        <w:p w14:paraId="68077BBD" w14:textId="1B128C01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>
            <w:rPr>
              <w:sz w:val="18"/>
              <w:szCs w:val="16"/>
            </w:rPr>
            <w:t xml:space="preserve">İlk </w:t>
          </w:r>
          <w:proofErr w:type="spellStart"/>
          <w:r>
            <w:rPr>
              <w:sz w:val="18"/>
              <w:szCs w:val="16"/>
            </w:rPr>
            <w:t>Yayın</w:t>
          </w:r>
          <w:proofErr w:type="spellEnd"/>
          <w:r>
            <w:rPr>
              <w:sz w:val="18"/>
              <w:szCs w:val="16"/>
            </w:rPr>
            <w:t xml:space="preserve"> </w:t>
          </w:r>
          <w:proofErr w:type="spellStart"/>
          <w:r>
            <w:rPr>
              <w:sz w:val="18"/>
              <w:szCs w:val="16"/>
            </w:rPr>
            <w:t>Tarihi</w:t>
          </w:r>
          <w:proofErr w:type="spellEnd"/>
          <w:r>
            <w:rPr>
              <w:sz w:val="18"/>
              <w:szCs w:val="16"/>
            </w:rPr>
            <w:t>: 12.04.2021</w:t>
          </w:r>
        </w:p>
      </w:tc>
      <w:tc>
        <w:tcPr>
          <w:tcW w:w="6327" w:type="dxa"/>
          <w:shd w:val="clear" w:color="auto" w:fill="auto"/>
        </w:tcPr>
        <w:p w14:paraId="0222F43B" w14:textId="77777777" w:rsidR="00F30D09" w:rsidRPr="003A27A2" w:rsidRDefault="00F30D09" w:rsidP="00F30D09">
          <w:pPr>
            <w:pStyle w:val="AltBilgi"/>
            <w:jc w:val="center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Revizyon</w:t>
          </w:r>
          <w:proofErr w:type="spellEnd"/>
          <w:r w:rsidRPr="003A27A2">
            <w:rPr>
              <w:sz w:val="18"/>
              <w:szCs w:val="16"/>
            </w:rPr>
            <w:t xml:space="preserve"> No/Tarih</w:t>
          </w:r>
          <w:proofErr w:type="gramStart"/>
          <w:r w:rsidRPr="003A27A2">
            <w:rPr>
              <w:sz w:val="18"/>
              <w:szCs w:val="16"/>
            </w:rPr>
            <w:t>:0</w:t>
          </w:r>
          <w:proofErr w:type="gramEnd"/>
        </w:p>
      </w:tc>
      <w:tc>
        <w:tcPr>
          <w:tcW w:w="3969" w:type="dxa"/>
          <w:shd w:val="clear" w:color="auto" w:fill="auto"/>
        </w:tcPr>
        <w:p w14:paraId="1200247F" w14:textId="06EB16D3" w:rsidR="00F30D09" w:rsidRPr="003A27A2" w:rsidRDefault="00F30D09" w:rsidP="00F30D09">
          <w:pPr>
            <w:pStyle w:val="AltBilgi"/>
            <w:jc w:val="right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Sayfa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r w:rsidRPr="00F30D09">
            <w:rPr>
              <w:sz w:val="18"/>
              <w:szCs w:val="16"/>
            </w:rPr>
            <w:fldChar w:fldCharType="begin"/>
          </w:r>
          <w:r w:rsidRPr="00F30D09">
            <w:rPr>
              <w:sz w:val="18"/>
              <w:szCs w:val="16"/>
            </w:rPr>
            <w:instrText>PAGE   \* MERGEFORMAT</w:instrText>
          </w:r>
          <w:r w:rsidRPr="00F30D09">
            <w:rPr>
              <w:sz w:val="18"/>
              <w:szCs w:val="16"/>
            </w:rPr>
            <w:fldChar w:fldCharType="separate"/>
          </w:r>
          <w:r w:rsidR="00500B30" w:rsidRPr="00500B30">
            <w:rPr>
              <w:noProof/>
              <w:sz w:val="18"/>
              <w:szCs w:val="16"/>
              <w:lang w:val="tr-TR"/>
            </w:rPr>
            <w:t>1</w:t>
          </w:r>
          <w:r w:rsidRPr="00F30D09">
            <w:rPr>
              <w:sz w:val="18"/>
              <w:szCs w:val="16"/>
            </w:rPr>
            <w:fldChar w:fldCharType="end"/>
          </w:r>
        </w:p>
      </w:tc>
    </w:tr>
    <w:tr w:rsidR="00F30D09" w:rsidRPr="003A27A2" w14:paraId="23E21A44" w14:textId="77777777" w:rsidTr="00F30D09">
      <w:tc>
        <w:tcPr>
          <w:tcW w:w="14601" w:type="dxa"/>
          <w:gridSpan w:val="3"/>
          <w:shd w:val="clear" w:color="auto" w:fill="auto"/>
        </w:tcPr>
        <w:p w14:paraId="4736FF04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Web </w:t>
          </w:r>
          <w:proofErr w:type="spellStart"/>
          <w:r w:rsidRPr="003A27A2">
            <w:rPr>
              <w:sz w:val="18"/>
              <w:szCs w:val="16"/>
            </w:rPr>
            <w:t>sitemizde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yayınlanan</w:t>
          </w:r>
          <w:proofErr w:type="spellEnd"/>
          <w:r w:rsidRPr="003A27A2">
            <w:rPr>
              <w:sz w:val="18"/>
              <w:szCs w:val="16"/>
            </w:rPr>
            <w:t xml:space="preserve"> son </w:t>
          </w:r>
          <w:proofErr w:type="spellStart"/>
          <w:r w:rsidRPr="003A27A2">
            <w:rPr>
              <w:sz w:val="18"/>
              <w:szCs w:val="16"/>
            </w:rPr>
            <w:t>versiyonu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kontrollü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dokümandır</w:t>
          </w:r>
          <w:proofErr w:type="spellEnd"/>
          <w:r w:rsidRPr="003A27A2">
            <w:rPr>
              <w:sz w:val="18"/>
              <w:szCs w:val="16"/>
            </w:rPr>
            <w:t>.</w:t>
          </w:r>
        </w:p>
      </w:tc>
    </w:tr>
  </w:tbl>
  <w:p w14:paraId="1FA759B9" w14:textId="77777777" w:rsidR="00092BF9" w:rsidRDefault="00092BF9" w:rsidP="00F30D0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798" w:type="dxa"/>
      <w:tblInd w:w="-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920"/>
      <w:gridCol w:w="5812"/>
      <w:gridCol w:w="3052"/>
      <w:gridCol w:w="14"/>
    </w:tblGrid>
    <w:tr w:rsidR="00F30D09" w:rsidRPr="003A27A2" w14:paraId="75FA179D" w14:textId="77777777" w:rsidTr="00F30D09">
      <w:trPr>
        <w:gridAfter w:val="1"/>
        <w:wAfter w:w="14" w:type="dxa"/>
      </w:trPr>
      <w:tc>
        <w:tcPr>
          <w:tcW w:w="5920" w:type="dxa"/>
          <w:shd w:val="clear" w:color="auto" w:fill="auto"/>
        </w:tcPr>
        <w:p w14:paraId="6DA9EDFB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İlk </w:t>
          </w:r>
          <w:proofErr w:type="spellStart"/>
          <w:r w:rsidRPr="003A27A2">
            <w:rPr>
              <w:sz w:val="18"/>
              <w:szCs w:val="16"/>
            </w:rPr>
            <w:t>Yayın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Tarihi</w:t>
          </w:r>
          <w:proofErr w:type="spellEnd"/>
          <w:r w:rsidRPr="003A27A2">
            <w:rPr>
              <w:sz w:val="18"/>
              <w:szCs w:val="16"/>
            </w:rPr>
            <w:t>: 08.06.2020</w:t>
          </w:r>
        </w:p>
      </w:tc>
      <w:tc>
        <w:tcPr>
          <w:tcW w:w="5812" w:type="dxa"/>
          <w:shd w:val="clear" w:color="auto" w:fill="auto"/>
        </w:tcPr>
        <w:p w14:paraId="2B1BB244" w14:textId="77777777" w:rsidR="00F30D09" w:rsidRPr="003A27A2" w:rsidRDefault="00F30D09" w:rsidP="00F30D09">
          <w:pPr>
            <w:pStyle w:val="AltBilgi"/>
            <w:jc w:val="center"/>
            <w:rPr>
              <w:sz w:val="18"/>
              <w:szCs w:val="16"/>
            </w:rPr>
          </w:pPr>
          <w:proofErr w:type="spellStart"/>
          <w:r w:rsidRPr="003A27A2">
            <w:rPr>
              <w:sz w:val="18"/>
              <w:szCs w:val="16"/>
            </w:rPr>
            <w:t>Revizyon</w:t>
          </w:r>
          <w:proofErr w:type="spellEnd"/>
          <w:r w:rsidRPr="003A27A2">
            <w:rPr>
              <w:sz w:val="18"/>
              <w:szCs w:val="16"/>
            </w:rPr>
            <w:t xml:space="preserve"> No/Tarih</w:t>
          </w:r>
          <w:proofErr w:type="gramStart"/>
          <w:r w:rsidRPr="003A27A2">
            <w:rPr>
              <w:sz w:val="18"/>
              <w:szCs w:val="16"/>
            </w:rPr>
            <w:t>:0</w:t>
          </w:r>
          <w:proofErr w:type="gramEnd"/>
        </w:p>
      </w:tc>
      <w:tc>
        <w:tcPr>
          <w:tcW w:w="3052" w:type="dxa"/>
          <w:shd w:val="clear" w:color="auto" w:fill="auto"/>
        </w:tcPr>
        <w:p w14:paraId="6092ACBF" w14:textId="7E537837" w:rsidR="00F30D09" w:rsidRPr="003A27A2" w:rsidRDefault="00F30D09" w:rsidP="00F30D09">
          <w:pPr>
            <w:pStyle w:val="AltBilgi"/>
            <w:jc w:val="right"/>
            <w:rPr>
              <w:sz w:val="18"/>
              <w:szCs w:val="16"/>
            </w:rPr>
          </w:pPr>
          <w:proofErr w:type="spellStart"/>
          <w:r>
            <w:rPr>
              <w:sz w:val="18"/>
              <w:szCs w:val="16"/>
            </w:rPr>
            <w:t>Sayfa</w:t>
          </w:r>
          <w:proofErr w:type="spellEnd"/>
          <w:r>
            <w:rPr>
              <w:sz w:val="18"/>
              <w:szCs w:val="16"/>
            </w:rPr>
            <w:t xml:space="preserve"> </w:t>
          </w:r>
          <w:r w:rsidRPr="00F30D09">
            <w:rPr>
              <w:sz w:val="18"/>
              <w:szCs w:val="16"/>
            </w:rPr>
            <w:fldChar w:fldCharType="begin"/>
          </w:r>
          <w:r w:rsidRPr="00F30D09">
            <w:rPr>
              <w:sz w:val="18"/>
              <w:szCs w:val="16"/>
            </w:rPr>
            <w:instrText>PAGE   \* MERGEFORMAT</w:instrText>
          </w:r>
          <w:r w:rsidRPr="00F30D09">
            <w:rPr>
              <w:sz w:val="18"/>
              <w:szCs w:val="16"/>
            </w:rPr>
            <w:fldChar w:fldCharType="separate"/>
          </w:r>
          <w:r w:rsidR="008D411F" w:rsidRPr="008D411F">
            <w:rPr>
              <w:noProof/>
              <w:sz w:val="18"/>
              <w:szCs w:val="16"/>
              <w:lang w:val="tr-TR"/>
            </w:rPr>
            <w:t>2</w:t>
          </w:r>
          <w:r w:rsidRPr="00F30D09">
            <w:rPr>
              <w:sz w:val="18"/>
              <w:szCs w:val="16"/>
            </w:rPr>
            <w:fldChar w:fldCharType="end"/>
          </w:r>
        </w:p>
      </w:tc>
    </w:tr>
    <w:tr w:rsidR="00F30D09" w:rsidRPr="003A27A2" w14:paraId="51A7C54D" w14:textId="77777777" w:rsidTr="00F30D09">
      <w:tc>
        <w:tcPr>
          <w:tcW w:w="14798" w:type="dxa"/>
          <w:gridSpan w:val="4"/>
          <w:shd w:val="clear" w:color="auto" w:fill="auto"/>
        </w:tcPr>
        <w:p w14:paraId="1668E862" w14:textId="77777777" w:rsidR="00F30D09" w:rsidRPr="003A27A2" w:rsidRDefault="00F30D09" w:rsidP="00F30D09">
          <w:pPr>
            <w:pStyle w:val="AltBilgi"/>
            <w:rPr>
              <w:sz w:val="18"/>
              <w:szCs w:val="16"/>
            </w:rPr>
          </w:pPr>
          <w:r w:rsidRPr="003A27A2">
            <w:rPr>
              <w:sz w:val="18"/>
              <w:szCs w:val="16"/>
            </w:rPr>
            <w:t xml:space="preserve">Web </w:t>
          </w:r>
          <w:proofErr w:type="spellStart"/>
          <w:r w:rsidRPr="003A27A2">
            <w:rPr>
              <w:sz w:val="18"/>
              <w:szCs w:val="16"/>
            </w:rPr>
            <w:t>sitemizde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yayınlanan</w:t>
          </w:r>
          <w:proofErr w:type="spellEnd"/>
          <w:r w:rsidRPr="003A27A2">
            <w:rPr>
              <w:sz w:val="18"/>
              <w:szCs w:val="16"/>
            </w:rPr>
            <w:t xml:space="preserve"> son </w:t>
          </w:r>
          <w:proofErr w:type="spellStart"/>
          <w:r w:rsidRPr="003A27A2">
            <w:rPr>
              <w:sz w:val="18"/>
              <w:szCs w:val="16"/>
            </w:rPr>
            <w:t>versiyonu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kontrollü</w:t>
          </w:r>
          <w:proofErr w:type="spellEnd"/>
          <w:r w:rsidRPr="003A27A2">
            <w:rPr>
              <w:sz w:val="18"/>
              <w:szCs w:val="16"/>
            </w:rPr>
            <w:t xml:space="preserve"> </w:t>
          </w:r>
          <w:proofErr w:type="spellStart"/>
          <w:r w:rsidRPr="003A27A2">
            <w:rPr>
              <w:sz w:val="18"/>
              <w:szCs w:val="16"/>
            </w:rPr>
            <w:t>dokümandır</w:t>
          </w:r>
          <w:proofErr w:type="spellEnd"/>
          <w:r w:rsidRPr="003A27A2">
            <w:rPr>
              <w:sz w:val="18"/>
              <w:szCs w:val="16"/>
            </w:rPr>
            <w:t>.</w:t>
          </w:r>
        </w:p>
      </w:tc>
    </w:tr>
  </w:tbl>
  <w:p w14:paraId="5B3C5381" w14:textId="77777777" w:rsidR="00F30D09" w:rsidRDefault="00F30D0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30ED4" w14:textId="77777777" w:rsidR="00E461C5" w:rsidRDefault="00E461C5">
      <w:r>
        <w:separator/>
      </w:r>
    </w:p>
  </w:footnote>
  <w:footnote w:type="continuationSeparator" w:id="0">
    <w:p w14:paraId="73EE9303" w14:textId="77777777" w:rsidR="00E461C5" w:rsidRDefault="00E46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50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97"/>
      <w:gridCol w:w="6321"/>
      <w:gridCol w:w="1608"/>
    </w:tblGrid>
    <w:tr w:rsidR="00477FAF" w:rsidRPr="001B5857" w14:paraId="6F610DC7" w14:textId="77777777" w:rsidTr="00477FAF">
      <w:trPr>
        <w:trHeight w:val="737"/>
        <w:jc w:val="center"/>
      </w:trPr>
      <w:tc>
        <w:tcPr>
          <w:tcW w:w="558" w:type="pct"/>
          <w:tcBorders>
            <w:right w:val="nil"/>
          </w:tcBorders>
          <w:vAlign w:val="center"/>
        </w:tcPr>
        <w:p w14:paraId="302C2B9F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795A6BB9" wp14:editId="1CE38FB8">
                <wp:extent cx="495300" cy="495300"/>
                <wp:effectExtent l="0" t="0" r="0" b="0"/>
                <wp:docPr id="11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1" w:type="pct"/>
          <w:tcBorders>
            <w:left w:val="nil"/>
            <w:right w:val="nil"/>
          </w:tcBorders>
          <w:vAlign w:val="center"/>
        </w:tcPr>
        <w:p w14:paraId="29923620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6933286A" w14:textId="4B832E15" w:rsidR="00477FAF" w:rsidRPr="008D411F" w:rsidRDefault="00A3092B" w:rsidP="00A3092B">
          <w:pPr>
            <w:spacing w:line="312" w:lineRule="auto"/>
            <w:jc w:val="center"/>
            <w:rPr>
              <w:b/>
              <w:bCs/>
              <w:sz w:val="22"/>
              <w:szCs w:val="22"/>
              <w:lang w:val="tr-TR"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901" w:type="pct"/>
          <w:tcBorders>
            <w:left w:val="nil"/>
          </w:tcBorders>
          <w:vAlign w:val="center"/>
        </w:tcPr>
        <w:p w14:paraId="6AA24C96" w14:textId="04CB9037" w:rsidR="00477FAF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</w:t>
          </w:r>
          <w:r w:rsidR="00477FAF">
            <w:rPr>
              <w:b/>
            </w:rPr>
            <w:t>_</w:t>
          </w:r>
          <w:r>
            <w:rPr>
              <w:b/>
            </w:rPr>
            <w:t>22</w:t>
          </w:r>
        </w:p>
      </w:tc>
    </w:tr>
  </w:tbl>
  <w:p w14:paraId="38D6646E" w14:textId="77777777" w:rsidR="00092BF9" w:rsidRDefault="00092BF9" w:rsidP="00477FA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59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1328"/>
      <w:gridCol w:w="11396"/>
      <w:gridCol w:w="2138"/>
    </w:tblGrid>
    <w:tr w:rsidR="00477FAF" w:rsidRPr="001B5857" w14:paraId="66143D7B" w14:textId="77777777" w:rsidTr="00477FAF">
      <w:trPr>
        <w:trHeight w:val="737"/>
        <w:jc w:val="center"/>
      </w:trPr>
      <w:tc>
        <w:tcPr>
          <w:tcW w:w="447" w:type="pct"/>
          <w:tcBorders>
            <w:right w:val="nil"/>
          </w:tcBorders>
          <w:vAlign w:val="center"/>
        </w:tcPr>
        <w:p w14:paraId="07B37BEA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31878C20" wp14:editId="38176571">
                <wp:extent cx="495300" cy="495300"/>
                <wp:effectExtent l="0" t="0" r="0" b="0"/>
                <wp:docPr id="12" name="Resim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4" w:type="pct"/>
          <w:tcBorders>
            <w:left w:val="nil"/>
            <w:right w:val="nil"/>
          </w:tcBorders>
          <w:vAlign w:val="center"/>
        </w:tcPr>
        <w:p w14:paraId="0BA58565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67FB2ECF" w14:textId="77777777" w:rsidR="00477FAF" w:rsidRPr="00137118" w:rsidRDefault="00477FAF" w:rsidP="00477FAF">
          <w:pPr>
            <w:jc w:val="center"/>
            <w:rPr>
              <w:b/>
            </w:rPr>
          </w:pPr>
        </w:p>
      </w:tc>
      <w:tc>
        <w:tcPr>
          <w:tcW w:w="719" w:type="pct"/>
          <w:tcBorders>
            <w:left w:val="nil"/>
          </w:tcBorders>
          <w:vAlign w:val="center"/>
        </w:tcPr>
        <w:p w14:paraId="2A3FA11A" w14:textId="6F9641F7" w:rsidR="00477FAF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</w:t>
          </w:r>
          <w:r w:rsidR="00477FAF">
            <w:rPr>
              <w:b/>
            </w:rPr>
            <w:t>_</w:t>
          </w:r>
          <w:r>
            <w:rPr>
              <w:b/>
            </w:rPr>
            <w:t>22</w:t>
          </w:r>
        </w:p>
      </w:tc>
    </w:tr>
  </w:tbl>
  <w:p w14:paraId="2DACB95F" w14:textId="77777777" w:rsidR="00477FAF" w:rsidRDefault="00477FA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865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996"/>
      <w:gridCol w:w="11473"/>
      <w:gridCol w:w="1700"/>
    </w:tblGrid>
    <w:tr w:rsidR="00477FAF" w:rsidRPr="001B5857" w14:paraId="0F7EBA9F" w14:textId="77777777" w:rsidTr="00477FAF">
      <w:trPr>
        <w:trHeight w:val="737"/>
        <w:jc w:val="center"/>
      </w:trPr>
      <w:tc>
        <w:tcPr>
          <w:tcW w:w="351" w:type="pct"/>
          <w:tcBorders>
            <w:right w:val="nil"/>
          </w:tcBorders>
          <w:vAlign w:val="center"/>
        </w:tcPr>
        <w:p w14:paraId="3139D318" w14:textId="77777777" w:rsidR="00477FAF" w:rsidRPr="00E80B6F" w:rsidRDefault="00477FAF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65257496" wp14:editId="68F68BF6">
                <wp:extent cx="495300" cy="495300"/>
                <wp:effectExtent l="0" t="0" r="0" b="0"/>
                <wp:docPr id="6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5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8" w:type="pct"/>
          <w:tcBorders>
            <w:left w:val="nil"/>
            <w:right w:val="nil"/>
          </w:tcBorders>
          <w:vAlign w:val="center"/>
        </w:tcPr>
        <w:p w14:paraId="12640495" w14:textId="77777777" w:rsidR="00477FAF" w:rsidRDefault="00477FAF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221078D6" w14:textId="110CE2E8" w:rsidR="00477FAF" w:rsidRPr="00137118" w:rsidRDefault="008D411F" w:rsidP="00477FAF">
          <w:pPr>
            <w:jc w:val="center"/>
            <w:rPr>
              <w:b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600" w:type="pct"/>
          <w:tcBorders>
            <w:left w:val="nil"/>
          </w:tcBorders>
          <w:vAlign w:val="center"/>
        </w:tcPr>
        <w:p w14:paraId="6CF85FC3" w14:textId="79A05CDE" w:rsidR="00477FAF" w:rsidRPr="003A27A2" w:rsidRDefault="00A3092B" w:rsidP="00477FAF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_22</w:t>
          </w:r>
        </w:p>
      </w:tc>
    </w:tr>
  </w:tbl>
  <w:p w14:paraId="0BCA2621" w14:textId="77777777" w:rsidR="00477FAF" w:rsidRDefault="00477FAF" w:rsidP="00477FAF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959" w:type="pct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1291"/>
      <w:gridCol w:w="11075"/>
      <w:gridCol w:w="2077"/>
    </w:tblGrid>
    <w:tr w:rsidR="00A3092B" w:rsidRPr="001B5857" w14:paraId="76DF3084" w14:textId="77777777" w:rsidTr="00477FAF">
      <w:trPr>
        <w:trHeight w:val="737"/>
        <w:jc w:val="center"/>
      </w:trPr>
      <w:tc>
        <w:tcPr>
          <w:tcW w:w="447" w:type="pct"/>
          <w:tcBorders>
            <w:right w:val="nil"/>
          </w:tcBorders>
          <w:vAlign w:val="center"/>
        </w:tcPr>
        <w:p w14:paraId="199F1559" w14:textId="77777777" w:rsidR="00A3092B" w:rsidRPr="00E80B6F" w:rsidRDefault="00A3092B" w:rsidP="00477FAF">
          <w:pPr>
            <w:pStyle w:val="stBilgi"/>
            <w:tabs>
              <w:tab w:val="clear" w:pos="4536"/>
              <w:tab w:val="clear" w:pos="9072"/>
            </w:tabs>
          </w:pPr>
          <w:r>
            <w:rPr>
              <w:noProof/>
              <w:lang w:val="tr-TR" w:eastAsia="tr-TR"/>
            </w:rPr>
            <w:drawing>
              <wp:inline distT="0" distB="0" distL="0" distR="0" wp14:anchorId="3DFC5800" wp14:editId="1B493ECA">
                <wp:extent cx="342900" cy="342900"/>
                <wp:effectExtent l="0" t="0" r="0" b="0"/>
                <wp:docPr id="2" name="Resi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4" w:type="pct"/>
          <w:tcBorders>
            <w:left w:val="nil"/>
            <w:right w:val="nil"/>
          </w:tcBorders>
          <w:vAlign w:val="center"/>
        </w:tcPr>
        <w:p w14:paraId="0702A771" w14:textId="77777777" w:rsidR="00A3092B" w:rsidRDefault="00A3092B" w:rsidP="00477FAF">
          <w:pPr>
            <w:jc w:val="center"/>
            <w:rPr>
              <w:b/>
            </w:rPr>
          </w:pPr>
          <w:r w:rsidRPr="003A27A2">
            <w:rPr>
              <w:b/>
            </w:rPr>
            <w:t>BURSA ULUDAĞ ÜNİVERSİTESİ</w:t>
          </w:r>
        </w:p>
        <w:p w14:paraId="0BDE3EB2" w14:textId="7B739CC1" w:rsidR="00A3092B" w:rsidRPr="00137118" w:rsidRDefault="008D411F" w:rsidP="00477FAF">
          <w:pPr>
            <w:jc w:val="center"/>
            <w:rPr>
              <w:b/>
            </w:rPr>
          </w:pPr>
          <w:r w:rsidRPr="008D411F">
            <w:rPr>
              <w:b/>
              <w:sz w:val="22"/>
              <w:szCs w:val="22"/>
              <w:lang w:val="tr-TR"/>
            </w:rPr>
            <w:t xml:space="preserve">LİSANSÜSTÜ </w:t>
          </w:r>
          <w:r w:rsidRPr="008D411F">
            <w:rPr>
              <w:b/>
              <w:bCs/>
              <w:sz w:val="22"/>
              <w:szCs w:val="22"/>
              <w:lang w:val="tr-TR"/>
            </w:rPr>
            <w:t>AKADEMİK DANIŞMAN VE ÖĞRENCİ TAAHHÜTNAMESİ</w:t>
          </w:r>
        </w:p>
      </w:tc>
      <w:tc>
        <w:tcPr>
          <w:tcW w:w="719" w:type="pct"/>
          <w:tcBorders>
            <w:left w:val="nil"/>
          </w:tcBorders>
          <w:vAlign w:val="center"/>
        </w:tcPr>
        <w:p w14:paraId="6817DF52" w14:textId="77777777" w:rsidR="00A3092B" w:rsidRPr="003A27A2" w:rsidRDefault="00A3092B" w:rsidP="00A3092B">
          <w:pPr>
            <w:pStyle w:val="stBilgi"/>
            <w:tabs>
              <w:tab w:val="clear" w:pos="4536"/>
              <w:tab w:val="clear" w:pos="9072"/>
            </w:tabs>
            <w:jc w:val="right"/>
            <w:rPr>
              <w:b/>
            </w:rPr>
          </w:pPr>
          <w:r>
            <w:rPr>
              <w:b/>
            </w:rPr>
            <w:t>FR 3.4.6_22</w:t>
          </w:r>
        </w:p>
      </w:tc>
    </w:tr>
  </w:tbl>
  <w:p w14:paraId="6B552F16" w14:textId="77777777" w:rsidR="00A3092B" w:rsidRDefault="00A3092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31613"/>
    <w:multiLevelType w:val="multilevel"/>
    <w:tmpl w:val="2724EA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E25CE8"/>
    <w:multiLevelType w:val="hybridMultilevel"/>
    <w:tmpl w:val="F35CA7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F1C2D"/>
    <w:multiLevelType w:val="hybridMultilevel"/>
    <w:tmpl w:val="398C311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DD39D1"/>
    <w:multiLevelType w:val="hybridMultilevel"/>
    <w:tmpl w:val="F4C6F9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36255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4B64A37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E0106E"/>
    <w:multiLevelType w:val="hybridMultilevel"/>
    <w:tmpl w:val="0F766FD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371ED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E84528C"/>
    <w:multiLevelType w:val="hybridMultilevel"/>
    <w:tmpl w:val="FCF04A2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12CA8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3C15007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9030082"/>
    <w:multiLevelType w:val="multilevel"/>
    <w:tmpl w:val="3698CDA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752F84"/>
    <w:multiLevelType w:val="hybridMultilevel"/>
    <w:tmpl w:val="27AAE9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649A3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DCB0825"/>
    <w:multiLevelType w:val="multilevel"/>
    <w:tmpl w:val="41CCC37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F7304F5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FBC71E6"/>
    <w:multiLevelType w:val="hybridMultilevel"/>
    <w:tmpl w:val="CB2E34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A1779D"/>
    <w:multiLevelType w:val="multilevel"/>
    <w:tmpl w:val="45DEC85A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5414756"/>
    <w:multiLevelType w:val="hybridMultilevel"/>
    <w:tmpl w:val="FD925F90"/>
    <w:lvl w:ilvl="0" w:tplc="A86CD78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3C023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641106">
      <w:start w:val="1202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441F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8C3CF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9EA8F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1CC79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A45CE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DA83A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DC456D3"/>
    <w:multiLevelType w:val="multilevel"/>
    <w:tmpl w:val="2C6469F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2B715A7"/>
    <w:multiLevelType w:val="multilevel"/>
    <w:tmpl w:val="A7A880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011BD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7210488"/>
    <w:multiLevelType w:val="hybridMultilevel"/>
    <w:tmpl w:val="FFBA454A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1C606B"/>
    <w:multiLevelType w:val="multilevel"/>
    <w:tmpl w:val="5BECCFA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0459F"/>
    <w:multiLevelType w:val="multilevel"/>
    <w:tmpl w:val="B99052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0411AC9"/>
    <w:multiLevelType w:val="hybridMultilevel"/>
    <w:tmpl w:val="6F7433A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424691"/>
    <w:multiLevelType w:val="hybridMultilevel"/>
    <w:tmpl w:val="96B08A5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D3384F"/>
    <w:multiLevelType w:val="hybridMultilevel"/>
    <w:tmpl w:val="D06EC952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3B3422"/>
    <w:multiLevelType w:val="multilevel"/>
    <w:tmpl w:val="990AA60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7094B74"/>
    <w:multiLevelType w:val="multilevel"/>
    <w:tmpl w:val="C218CD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5A054A7F"/>
    <w:multiLevelType w:val="hybridMultilevel"/>
    <w:tmpl w:val="E8E08F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F377BA"/>
    <w:multiLevelType w:val="hybridMultilevel"/>
    <w:tmpl w:val="B8D43B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8F11C1"/>
    <w:multiLevelType w:val="hybridMultilevel"/>
    <w:tmpl w:val="FECC776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D94161"/>
    <w:multiLevelType w:val="hybridMultilevel"/>
    <w:tmpl w:val="CB702E66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5F0630A0"/>
    <w:multiLevelType w:val="multilevel"/>
    <w:tmpl w:val="5428E9C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▪.%2."/>
      <w:lvlJc w:val="left"/>
      <w:pPr>
        <w:ind w:left="720" w:hanging="360"/>
      </w:pPr>
    </w:lvl>
    <w:lvl w:ilvl="2">
      <w:start w:val="1"/>
      <w:numFmt w:val="decimal"/>
      <w:lvlText w:val="▪.%2.%3."/>
      <w:lvlJc w:val="left"/>
      <w:pPr>
        <w:ind w:left="1080" w:hanging="720"/>
      </w:pPr>
    </w:lvl>
    <w:lvl w:ilvl="3">
      <w:start w:val="1"/>
      <w:numFmt w:val="decimal"/>
      <w:lvlText w:val="▪.%2.%3.%4."/>
      <w:lvlJc w:val="left"/>
      <w:pPr>
        <w:ind w:left="1080" w:hanging="720"/>
      </w:pPr>
    </w:lvl>
    <w:lvl w:ilvl="4">
      <w:start w:val="1"/>
      <w:numFmt w:val="decimal"/>
      <w:lvlText w:val="▪.%2.%3.%4.%5."/>
      <w:lvlJc w:val="left"/>
      <w:pPr>
        <w:ind w:left="1440" w:hanging="1080"/>
      </w:pPr>
    </w:lvl>
    <w:lvl w:ilvl="5">
      <w:start w:val="1"/>
      <w:numFmt w:val="decimal"/>
      <w:lvlText w:val="▪.%2.%3.%4.%5.%6."/>
      <w:lvlJc w:val="left"/>
      <w:pPr>
        <w:ind w:left="1440" w:hanging="1080"/>
      </w:pPr>
    </w:lvl>
    <w:lvl w:ilvl="6">
      <w:start w:val="1"/>
      <w:numFmt w:val="decimal"/>
      <w:lvlText w:val="▪.%2.%3.%4.%5.%6.%7."/>
      <w:lvlJc w:val="left"/>
      <w:pPr>
        <w:ind w:left="1800" w:hanging="1440"/>
      </w:pPr>
    </w:lvl>
    <w:lvl w:ilvl="7">
      <w:start w:val="1"/>
      <w:numFmt w:val="decimal"/>
      <w:lvlText w:val="▪.%2.%3.%4.%5.%6.%7.%8."/>
      <w:lvlJc w:val="left"/>
      <w:pPr>
        <w:ind w:left="1800" w:hanging="1440"/>
      </w:pPr>
    </w:lvl>
    <w:lvl w:ilvl="8">
      <w:start w:val="1"/>
      <w:numFmt w:val="decimal"/>
      <w:lvlText w:val="▪.%2.%3.%4.%5.%6.%7.%8.%9."/>
      <w:lvlJc w:val="left"/>
      <w:pPr>
        <w:ind w:left="2160" w:hanging="1800"/>
      </w:pPr>
    </w:lvl>
  </w:abstractNum>
  <w:abstractNum w:abstractNumId="35" w15:restartNumberingAfterBreak="0">
    <w:nsid w:val="622749BE"/>
    <w:multiLevelType w:val="multilevel"/>
    <w:tmpl w:val="984051A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72836DA"/>
    <w:multiLevelType w:val="multilevel"/>
    <w:tmpl w:val="3236A0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9AC2EE9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AD4086F"/>
    <w:multiLevelType w:val="hybridMultilevel"/>
    <w:tmpl w:val="0E20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B55572"/>
    <w:multiLevelType w:val="multilevel"/>
    <w:tmpl w:val="5C1C27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6CF1372D"/>
    <w:multiLevelType w:val="hybridMultilevel"/>
    <w:tmpl w:val="D6946A5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433E2"/>
    <w:multiLevelType w:val="multilevel"/>
    <w:tmpl w:val="6E589D2C"/>
    <w:lvl w:ilvl="0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42" w15:restartNumberingAfterBreak="0">
    <w:nsid w:val="70B476B5"/>
    <w:multiLevelType w:val="hybridMultilevel"/>
    <w:tmpl w:val="65E6A1D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2F34DB"/>
    <w:multiLevelType w:val="hybridMultilevel"/>
    <w:tmpl w:val="D8A49DB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FA1E8D"/>
    <w:multiLevelType w:val="multilevel"/>
    <w:tmpl w:val="5ADAD3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9383D5A"/>
    <w:multiLevelType w:val="hybridMultilevel"/>
    <w:tmpl w:val="AF061C8C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79BE4004"/>
    <w:multiLevelType w:val="hybridMultilevel"/>
    <w:tmpl w:val="190E7C5C"/>
    <w:lvl w:ilvl="0" w:tplc="5940498E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31" w:hanging="360"/>
      </w:pPr>
    </w:lvl>
    <w:lvl w:ilvl="2" w:tplc="041F001B" w:tentative="1">
      <w:start w:val="1"/>
      <w:numFmt w:val="lowerRoman"/>
      <w:lvlText w:val="%3."/>
      <w:lvlJc w:val="right"/>
      <w:pPr>
        <w:ind w:left="2651" w:hanging="180"/>
      </w:pPr>
    </w:lvl>
    <w:lvl w:ilvl="3" w:tplc="041F000F" w:tentative="1">
      <w:start w:val="1"/>
      <w:numFmt w:val="decimal"/>
      <w:lvlText w:val="%4."/>
      <w:lvlJc w:val="left"/>
      <w:pPr>
        <w:ind w:left="3371" w:hanging="360"/>
      </w:pPr>
    </w:lvl>
    <w:lvl w:ilvl="4" w:tplc="041F0019" w:tentative="1">
      <w:start w:val="1"/>
      <w:numFmt w:val="lowerLetter"/>
      <w:lvlText w:val="%5."/>
      <w:lvlJc w:val="left"/>
      <w:pPr>
        <w:ind w:left="4091" w:hanging="360"/>
      </w:pPr>
    </w:lvl>
    <w:lvl w:ilvl="5" w:tplc="041F001B" w:tentative="1">
      <w:start w:val="1"/>
      <w:numFmt w:val="lowerRoman"/>
      <w:lvlText w:val="%6."/>
      <w:lvlJc w:val="right"/>
      <w:pPr>
        <w:ind w:left="4811" w:hanging="180"/>
      </w:pPr>
    </w:lvl>
    <w:lvl w:ilvl="6" w:tplc="041F000F" w:tentative="1">
      <w:start w:val="1"/>
      <w:numFmt w:val="decimal"/>
      <w:lvlText w:val="%7."/>
      <w:lvlJc w:val="left"/>
      <w:pPr>
        <w:ind w:left="5531" w:hanging="360"/>
      </w:pPr>
    </w:lvl>
    <w:lvl w:ilvl="7" w:tplc="041F0019" w:tentative="1">
      <w:start w:val="1"/>
      <w:numFmt w:val="lowerLetter"/>
      <w:lvlText w:val="%8."/>
      <w:lvlJc w:val="left"/>
      <w:pPr>
        <w:ind w:left="6251" w:hanging="360"/>
      </w:pPr>
    </w:lvl>
    <w:lvl w:ilvl="8" w:tplc="041F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7" w15:restartNumberingAfterBreak="0">
    <w:nsid w:val="7F0A7C54"/>
    <w:multiLevelType w:val="hybridMultilevel"/>
    <w:tmpl w:val="E312E4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703B17"/>
    <w:multiLevelType w:val="hybridMultilevel"/>
    <w:tmpl w:val="564C18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27"/>
  </w:num>
  <w:num w:numId="3">
    <w:abstractNumId w:val="8"/>
  </w:num>
  <w:num w:numId="4">
    <w:abstractNumId w:val="42"/>
  </w:num>
  <w:num w:numId="5">
    <w:abstractNumId w:val="30"/>
  </w:num>
  <w:num w:numId="6">
    <w:abstractNumId w:val="26"/>
  </w:num>
  <w:num w:numId="7">
    <w:abstractNumId w:val="25"/>
  </w:num>
  <w:num w:numId="8">
    <w:abstractNumId w:val="32"/>
  </w:num>
  <w:num w:numId="9">
    <w:abstractNumId w:val="48"/>
  </w:num>
  <w:num w:numId="10">
    <w:abstractNumId w:val="18"/>
  </w:num>
  <w:num w:numId="11">
    <w:abstractNumId w:val="38"/>
  </w:num>
  <w:num w:numId="12">
    <w:abstractNumId w:val="10"/>
  </w:num>
  <w:num w:numId="13">
    <w:abstractNumId w:val="11"/>
  </w:num>
  <w:num w:numId="14">
    <w:abstractNumId w:val="28"/>
  </w:num>
  <w:num w:numId="15">
    <w:abstractNumId w:val="19"/>
  </w:num>
  <w:num w:numId="16">
    <w:abstractNumId w:val="34"/>
  </w:num>
  <w:num w:numId="17">
    <w:abstractNumId w:val="17"/>
  </w:num>
  <w:num w:numId="18">
    <w:abstractNumId w:val="23"/>
  </w:num>
  <w:num w:numId="19">
    <w:abstractNumId w:val="35"/>
  </w:num>
  <w:num w:numId="20">
    <w:abstractNumId w:val="20"/>
  </w:num>
  <w:num w:numId="21">
    <w:abstractNumId w:val="14"/>
  </w:num>
  <w:num w:numId="22">
    <w:abstractNumId w:val="22"/>
  </w:num>
  <w:num w:numId="23">
    <w:abstractNumId w:val="41"/>
  </w:num>
  <w:num w:numId="24">
    <w:abstractNumId w:val="6"/>
  </w:num>
  <w:num w:numId="25">
    <w:abstractNumId w:val="47"/>
  </w:num>
  <w:num w:numId="26">
    <w:abstractNumId w:val="4"/>
  </w:num>
  <w:num w:numId="27">
    <w:abstractNumId w:val="39"/>
  </w:num>
  <w:num w:numId="28">
    <w:abstractNumId w:val="13"/>
  </w:num>
  <w:num w:numId="29">
    <w:abstractNumId w:val="7"/>
  </w:num>
  <w:num w:numId="30">
    <w:abstractNumId w:val="37"/>
  </w:num>
  <w:num w:numId="31">
    <w:abstractNumId w:val="0"/>
  </w:num>
  <w:num w:numId="32">
    <w:abstractNumId w:val="29"/>
  </w:num>
  <w:num w:numId="33">
    <w:abstractNumId w:val="21"/>
  </w:num>
  <w:num w:numId="34">
    <w:abstractNumId w:val="15"/>
  </w:num>
  <w:num w:numId="35">
    <w:abstractNumId w:val="5"/>
  </w:num>
  <w:num w:numId="36">
    <w:abstractNumId w:val="33"/>
  </w:num>
  <w:num w:numId="37">
    <w:abstractNumId w:val="45"/>
  </w:num>
  <w:num w:numId="38">
    <w:abstractNumId w:val="9"/>
  </w:num>
  <w:num w:numId="39">
    <w:abstractNumId w:val="24"/>
  </w:num>
  <w:num w:numId="40">
    <w:abstractNumId w:val="44"/>
  </w:num>
  <w:num w:numId="41">
    <w:abstractNumId w:val="36"/>
  </w:num>
  <w:num w:numId="42">
    <w:abstractNumId w:val="3"/>
  </w:num>
  <w:num w:numId="43">
    <w:abstractNumId w:val="2"/>
  </w:num>
  <w:num w:numId="44">
    <w:abstractNumId w:val="43"/>
  </w:num>
  <w:num w:numId="45">
    <w:abstractNumId w:val="40"/>
  </w:num>
  <w:num w:numId="46">
    <w:abstractNumId w:val="31"/>
  </w:num>
  <w:num w:numId="47">
    <w:abstractNumId w:val="12"/>
  </w:num>
  <w:num w:numId="48">
    <w:abstractNumId w:val="16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TAwNjM0MTU0trBU0lEKTi0uzszPAykwrgUAURF9tywAAAA="/>
  </w:docVars>
  <w:rsids>
    <w:rsidRoot w:val="001D2021"/>
    <w:rsid w:val="00000D49"/>
    <w:rsid w:val="00002520"/>
    <w:rsid w:val="000060DB"/>
    <w:rsid w:val="00012041"/>
    <w:rsid w:val="0001290C"/>
    <w:rsid w:val="0003735B"/>
    <w:rsid w:val="0005778A"/>
    <w:rsid w:val="00063812"/>
    <w:rsid w:val="00063895"/>
    <w:rsid w:val="00065E56"/>
    <w:rsid w:val="00070B51"/>
    <w:rsid w:val="00092BF9"/>
    <w:rsid w:val="000A4C98"/>
    <w:rsid w:val="000A781B"/>
    <w:rsid w:val="000C18CA"/>
    <w:rsid w:val="000C4278"/>
    <w:rsid w:val="000D0322"/>
    <w:rsid w:val="000D3697"/>
    <w:rsid w:val="000D65A7"/>
    <w:rsid w:val="000E4AD0"/>
    <w:rsid w:val="00114537"/>
    <w:rsid w:val="0012476D"/>
    <w:rsid w:val="00132D54"/>
    <w:rsid w:val="00134FCF"/>
    <w:rsid w:val="001360A6"/>
    <w:rsid w:val="00137DBE"/>
    <w:rsid w:val="00140D02"/>
    <w:rsid w:val="0015797A"/>
    <w:rsid w:val="00180717"/>
    <w:rsid w:val="0018471A"/>
    <w:rsid w:val="00185CA9"/>
    <w:rsid w:val="001875FF"/>
    <w:rsid w:val="001A35FA"/>
    <w:rsid w:val="001C4799"/>
    <w:rsid w:val="001C77B6"/>
    <w:rsid w:val="001D2021"/>
    <w:rsid w:val="001D69C9"/>
    <w:rsid w:val="001D77A1"/>
    <w:rsid w:val="001F51CA"/>
    <w:rsid w:val="00200B38"/>
    <w:rsid w:val="0021462A"/>
    <w:rsid w:val="002239C3"/>
    <w:rsid w:val="00226C7A"/>
    <w:rsid w:val="00227A33"/>
    <w:rsid w:val="00245C5B"/>
    <w:rsid w:val="002575D2"/>
    <w:rsid w:val="00257D3D"/>
    <w:rsid w:val="00274392"/>
    <w:rsid w:val="002C7D2F"/>
    <w:rsid w:val="002D1B35"/>
    <w:rsid w:val="002F3E71"/>
    <w:rsid w:val="00303E97"/>
    <w:rsid w:val="003169DF"/>
    <w:rsid w:val="00321C0C"/>
    <w:rsid w:val="0032235D"/>
    <w:rsid w:val="00344681"/>
    <w:rsid w:val="0038644D"/>
    <w:rsid w:val="00387427"/>
    <w:rsid w:val="00390FAD"/>
    <w:rsid w:val="003D6816"/>
    <w:rsid w:val="003E41D1"/>
    <w:rsid w:val="00402422"/>
    <w:rsid w:val="00403973"/>
    <w:rsid w:val="00403DDC"/>
    <w:rsid w:val="00414D2B"/>
    <w:rsid w:val="00417D86"/>
    <w:rsid w:val="00421499"/>
    <w:rsid w:val="004413BE"/>
    <w:rsid w:val="00442DB8"/>
    <w:rsid w:val="00445F57"/>
    <w:rsid w:val="004568A7"/>
    <w:rsid w:val="004673B5"/>
    <w:rsid w:val="00470D06"/>
    <w:rsid w:val="00475CBF"/>
    <w:rsid w:val="00477FAF"/>
    <w:rsid w:val="004830A3"/>
    <w:rsid w:val="00483CD5"/>
    <w:rsid w:val="004A6FDD"/>
    <w:rsid w:val="004A765C"/>
    <w:rsid w:val="004B236E"/>
    <w:rsid w:val="004B4877"/>
    <w:rsid w:val="004D1432"/>
    <w:rsid w:val="004D7DC0"/>
    <w:rsid w:val="004E4539"/>
    <w:rsid w:val="00500B30"/>
    <w:rsid w:val="00511930"/>
    <w:rsid w:val="00530D4A"/>
    <w:rsid w:val="0054331A"/>
    <w:rsid w:val="005438E7"/>
    <w:rsid w:val="0055056E"/>
    <w:rsid w:val="005535FA"/>
    <w:rsid w:val="00581AD8"/>
    <w:rsid w:val="005A4DFC"/>
    <w:rsid w:val="005C1B5F"/>
    <w:rsid w:val="005C2738"/>
    <w:rsid w:val="005C2D9E"/>
    <w:rsid w:val="005C5996"/>
    <w:rsid w:val="005E3F9E"/>
    <w:rsid w:val="005E5548"/>
    <w:rsid w:val="005E5833"/>
    <w:rsid w:val="005F1A4E"/>
    <w:rsid w:val="00610E13"/>
    <w:rsid w:val="006169D4"/>
    <w:rsid w:val="00640616"/>
    <w:rsid w:val="006547EC"/>
    <w:rsid w:val="006719D5"/>
    <w:rsid w:val="00690E68"/>
    <w:rsid w:val="00696F80"/>
    <w:rsid w:val="006B35FE"/>
    <w:rsid w:val="006B38A5"/>
    <w:rsid w:val="006C3059"/>
    <w:rsid w:val="006E1C77"/>
    <w:rsid w:val="00717836"/>
    <w:rsid w:val="00722DF5"/>
    <w:rsid w:val="0073520C"/>
    <w:rsid w:val="00736906"/>
    <w:rsid w:val="0075071D"/>
    <w:rsid w:val="00760B07"/>
    <w:rsid w:val="00762866"/>
    <w:rsid w:val="00763BA0"/>
    <w:rsid w:val="007923E4"/>
    <w:rsid w:val="007928E7"/>
    <w:rsid w:val="007938B3"/>
    <w:rsid w:val="007A6FDD"/>
    <w:rsid w:val="007B6C85"/>
    <w:rsid w:val="007D3BFA"/>
    <w:rsid w:val="007E133A"/>
    <w:rsid w:val="00802FFE"/>
    <w:rsid w:val="008167DD"/>
    <w:rsid w:val="008204E8"/>
    <w:rsid w:val="00833A6D"/>
    <w:rsid w:val="0083644B"/>
    <w:rsid w:val="008421B8"/>
    <w:rsid w:val="0085750A"/>
    <w:rsid w:val="00857D87"/>
    <w:rsid w:val="008648F5"/>
    <w:rsid w:val="00865EF0"/>
    <w:rsid w:val="0087051C"/>
    <w:rsid w:val="0089614E"/>
    <w:rsid w:val="00897006"/>
    <w:rsid w:val="008D411F"/>
    <w:rsid w:val="008E1E27"/>
    <w:rsid w:val="008E41F4"/>
    <w:rsid w:val="008E47FC"/>
    <w:rsid w:val="008F25F9"/>
    <w:rsid w:val="00901157"/>
    <w:rsid w:val="0090462A"/>
    <w:rsid w:val="00911F37"/>
    <w:rsid w:val="00922315"/>
    <w:rsid w:val="00926AC1"/>
    <w:rsid w:val="00927727"/>
    <w:rsid w:val="0093528D"/>
    <w:rsid w:val="009509DA"/>
    <w:rsid w:val="00956BAF"/>
    <w:rsid w:val="009603D0"/>
    <w:rsid w:val="009625C5"/>
    <w:rsid w:val="00982AE0"/>
    <w:rsid w:val="00982C24"/>
    <w:rsid w:val="0098444E"/>
    <w:rsid w:val="00995CF8"/>
    <w:rsid w:val="009B0899"/>
    <w:rsid w:val="009B61E1"/>
    <w:rsid w:val="00A117AE"/>
    <w:rsid w:val="00A12F9E"/>
    <w:rsid w:val="00A27F6A"/>
    <w:rsid w:val="00A3092B"/>
    <w:rsid w:val="00A37A9B"/>
    <w:rsid w:val="00A4672A"/>
    <w:rsid w:val="00A569C7"/>
    <w:rsid w:val="00A65B87"/>
    <w:rsid w:val="00A75408"/>
    <w:rsid w:val="00AD1705"/>
    <w:rsid w:val="00B16FCE"/>
    <w:rsid w:val="00B24DD2"/>
    <w:rsid w:val="00B34A78"/>
    <w:rsid w:val="00B374B1"/>
    <w:rsid w:val="00B51BEC"/>
    <w:rsid w:val="00B52D98"/>
    <w:rsid w:val="00B817F3"/>
    <w:rsid w:val="00B8305D"/>
    <w:rsid w:val="00B8532B"/>
    <w:rsid w:val="00B86B6F"/>
    <w:rsid w:val="00B9730A"/>
    <w:rsid w:val="00BB561F"/>
    <w:rsid w:val="00BD2F12"/>
    <w:rsid w:val="00BE186F"/>
    <w:rsid w:val="00BF0CC3"/>
    <w:rsid w:val="00BF134E"/>
    <w:rsid w:val="00BF4447"/>
    <w:rsid w:val="00BF6EE0"/>
    <w:rsid w:val="00C15059"/>
    <w:rsid w:val="00C1542F"/>
    <w:rsid w:val="00C313C9"/>
    <w:rsid w:val="00C71624"/>
    <w:rsid w:val="00C76C47"/>
    <w:rsid w:val="00C77C18"/>
    <w:rsid w:val="00C82408"/>
    <w:rsid w:val="00C83AE1"/>
    <w:rsid w:val="00CA2B10"/>
    <w:rsid w:val="00CA30B3"/>
    <w:rsid w:val="00CB1F02"/>
    <w:rsid w:val="00CB32FF"/>
    <w:rsid w:val="00CD2A28"/>
    <w:rsid w:val="00D26D4E"/>
    <w:rsid w:val="00D3323C"/>
    <w:rsid w:val="00D34222"/>
    <w:rsid w:val="00D36BC9"/>
    <w:rsid w:val="00D408D2"/>
    <w:rsid w:val="00D54126"/>
    <w:rsid w:val="00D62164"/>
    <w:rsid w:val="00D73A61"/>
    <w:rsid w:val="00D80C52"/>
    <w:rsid w:val="00D84DAD"/>
    <w:rsid w:val="00D945E7"/>
    <w:rsid w:val="00DA2FB3"/>
    <w:rsid w:val="00DA5D58"/>
    <w:rsid w:val="00DA5E74"/>
    <w:rsid w:val="00DB2C4E"/>
    <w:rsid w:val="00DC7A66"/>
    <w:rsid w:val="00DD0B2C"/>
    <w:rsid w:val="00DE4515"/>
    <w:rsid w:val="00E107CE"/>
    <w:rsid w:val="00E10DBE"/>
    <w:rsid w:val="00E16B74"/>
    <w:rsid w:val="00E262A9"/>
    <w:rsid w:val="00E456E2"/>
    <w:rsid w:val="00E45808"/>
    <w:rsid w:val="00E461C5"/>
    <w:rsid w:val="00E60AAF"/>
    <w:rsid w:val="00E62EAF"/>
    <w:rsid w:val="00E71E52"/>
    <w:rsid w:val="00E73C52"/>
    <w:rsid w:val="00EA4F22"/>
    <w:rsid w:val="00EB2998"/>
    <w:rsid w:val="00EC066E"/>
    <w:rsid w:val="00ED4718"/>
    <w:rsid w:val="00ED54A2"/>
    <w:rsid w:val="00EE6075"/>
    <w:rsid w:val="00EF3961"/>
    <w:rsid w:val="00EF7241"/>
    <w:rsid w:val="00F029C9"/>
    <w:rsid w:val="00F22743"/>
    <w:rsid w:val="00F306D0"/>
    <w:rsid w:val="00F30D09"/>
    <w:rsid w:val="00F327BB"/>
    <w:rsid w:val="00F33B5A"/>
    <w:rsid w:val="00F35ACE"/>
    <w:rsid w:val="00F42037"/>
    <w:rsid w:val="00F57DD9"/>
    <w:rsid w:val="00F64D8C"/>
    <w:rsid w:val="00F662C6"/>
    <w:rsid w:val="00F66CA2"/>
    <w:rsid w:val="00F81F04"/>
    <w:rsid w:val="00F96956"/>
    <w:rsid w:val="00FA3380"/>
    <w:rsid w:val="00FA5AFF"/>
    <w:rsid w:val="00FA77CC"/>
    <w:rsid w:val="00FA7AC7"/>
    <w:rsid w:val="00FB7742"/>
    <w:rsid w:val="00FD0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2FB75C"/>
  <w15:docId w15:val="{A9DBCF6D-90B8-4D47-BB1D-B4986DC17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BilgiveAltBilgi">
    <w:name w:val="Üst Bilgi ve Alt Bilgi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Gvde">
    <w:name w:val="Gövde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AklamaBavurusu">
    <w:name w:val="annotation reference"/>
    <w:basedOn w:val="VarsaylanParagrafYazTipi"/>
    <w:uiPriority w:val="99"/>
    <w:semiHidden/>
    <w:unhideWhenUsed/>
    <w:rsid w:val="0040397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403973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403973"/>
    <w:rPr>
      <w:lang w:val="en-US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40397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403973"/>
    <w:rPr>
      <w:b/>
      <w:bCs/>
      <w:lang w:val="en-US"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03973"/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03973"/>
    <w:rPr>
      <w:sz w:val="18"/>
      <w:szCs w:val="18"/>
      <w:lang w:val="en-US" w:eastAsia="en-US"/>
    </w:rPr>
  </w:style>
  <w:style w:type="paragraph" w:styleId="stBilgi">
    <w:name w:val="header"/>
    <w:basedOn w:val="Normal"/>
    <w:link w:val="stBilgiChar"/>
    <w:uiPriority w:val="99"/>
    <w:unhideWhenUsed/>
    <w:rsid w:val="0075071D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75071D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75071D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75071D"/>
    <w:rPr>
      <w:sz w:val="24"/>
      <w:szCs w:val="24"/>
      <w:lang w:val="en-US" w:eastAsia="en-US"/>
    </w:rPr>
  </w:style>
  <w:style w:type="table" w:styleId="TabloKlavuzu">
    <w:name w:val="Table Grid"/>
    <w:basedOn w:val="NormalTablo"/>
    <w:uiPriority w:val="39"/>
    <w:rsid w:val="008F25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8F25F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 Teması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eması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eması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2A873C-F127-46DA-B724-0FC7277E4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1433</Words>
  <Characters>8173</Characters>
  <Application>Microsoft Office Word</Application>
  <DocSecurity>0</DocSecurity>
  <Lines>68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</dc:creator>
  <cp:lastModifiedBy>ASUS</cp:lastModifiedBy>
  <cp:revision>9</cp:revision>
  <dcterms:created xsi:type="dcterms:W3CDTF">2021-03-16T15:50:00Z</dcterms:created>
  <dcterms:modified xsi:type="dcterms:W3CDTF">2021-04-12T13:29:00Z</dcterms:modified>
</cp:coreProperties>
</file>